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1276"/>
        <w:gridCol w:w="1105"/>
        <w:gridCol w:w="1076"/>
        <w:gridCol w:w="1076"/>
        <w:gridCol w:w="1279"/>
        <w:gridCol w:w="1275"/>
        <w:gridCol w:w="674"/>
        <w:gridCol w:w="1076"/>
        <w:gridCol w:w="1232"/>
      </w:tblGrid>
      <w:tr w:rsidR="00D235C6" w:rsidTr="00AE3997">
        <w:trPr>
          <w:trHeight w:val="559"/>
        </w:trPr>
        <w:tc>
          <w:tcPr>
            <w:tcW w:w="846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5 - 6</w:t>
            </w:r>
          </w:p>
        </w:tc>
        <w:tc>
          <w:tcPr>
            <w:tcW w:w="1276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05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279" w:type="dxa"/>
            <w:vAlign w:val="center"/>
          </w:tcPr>
          <w:p w:rsidR="000B44EC" w:rsidRPr="00790D19" w:rsidRDefault="0093365C" w:rsidP="0093365C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275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674" w:type="dxa"/>
            <w:vAlign w:val="center"/>
          </w:tcPr>
          <w:p w:rsidR="000B44EC" w:rsidRPr="00790D19" w:rsidRDefault="0093365C" w:rsidP="00E81F0F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:rsidR="000B44EC" w:rsidRPr="00790D19" w:rsidRDefault="0093365C" w:rsidP="0093365C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2" w:type="dxa"/>
          </w:tcPr>
          <w:p w:rsidR="009A37D8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:rsidR="00EF3099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D235C6" w:rsidTr="00AE3997">
        <w:trPr>
          <w:trHeight w:val="334"/>
        </w:trPr>
        <w:tc>
          <w:tcPr>
            <w:tcW w:w="846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5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9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75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74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9A37D8" w:rsidRPr="00790D19" w:rsidRDefault="009A37D8" w:rsidP="00E81F0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9A37D8" w:rsidRPr="00790D19" w:rsidRDefault="00EF3099" w:rsidP="0093365C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AE3997" w:rsidTr="00AE3997">
        <w:trPr>
          <w:trHeight w:val="288"/>
        </w:trPr>
        <w:tc>
          <w:tcPr>
            <w:tcW w:w="846" w:type="dxa"/>
            <w:vAlign w:val="center"/>
          </w:tcPr>
          <w:p w:rsidR="00AE3997" w:rsidRDefault="00AE3997" w:rsidP="00AE3997">
            <w:pPr>
              <w:jc w:val="center"/>
            </w:pPr>
          </w:p>
        </w:tc>
        <w:tc>
          <w:tcPr>
            <w:tcW w:w="1276" w:type="dxa"/>
            <w:vAlign w:val="center"/>
          </w:tcPr>
          <w:p w:rsidR="00AE3997" w:rsidRPr="00946FC4" w:rsidRDefault="00AE3997" w:rsidP="00AE3997">
            <w:pPr>
              <w:bidi/>
              <w:jc w:val="center"/>
              <w:rPr>
                <w:sz w:val="20"/>
                <w:szCs w:val="20"/>
              </w:rPr>
            </w:pPr>
          </w:p>
        </w:tc>
        <w:tc>
          <w:tcPr>
            <w:tcW w:w="1105" w:type="dxa"/>
            <w:vAlign w:val="center"/>
          </w:tcPr>
          <w:p w:rsidR="00AE3997" w:rsidRPr="00946FC4" w:rsidRDefault="00AE3997" w:rsidP="00AE3997">
            <w:pPr>
              <w:bidi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1076" w:type="dxa"/>
            <w:vAlign w:val="center"/>
          </w:tcPr>
          <w:p w:rsidR="00AE3997" w:rsidRPr="00475BDE" w:rsidRDefault="00AE3997" w:rsidP="00AE3997">
            <w:pPr>
              <w:jc w:val="center"/>
            </w:pPr>
            <w:r w:rsidRPr="00475BDE">
              <w:t>project</w:t>
            </w:r>
          </w:p>
        </w:tc>
        <w:tc>
          <w:tcPr>
            <w:tcW w:w="1279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1275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674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AE3997" w:rsidTr="00AE3997">
        <w:trPr>
          <w:trHeight w:val="272"/>
        </w:trPr>
        <w:tc>
          <w:tcPr>
            <w:tcW w:w="846" w:type="dxa"/>
            <w:vAlign w:val="center"/>
          </w:tcPr>
          <w:p w:rsidR="00AE3997" w:rsidRDefault="00AE3997" w:rsidP="00AE3997">
            <w:pPr>
              <w:ind w:hanging="140"/>
              <w:jc w:val="center"/>
            </w:pPr>
          </w:p>
        </w:tc>
        <w:tc>
          <w:tcPr>
            <w:tcW w:w="1276" w:type="dxa"/>
            <w:vAlign w:val="center"/>
          </w:tcPr>
          <w:p w:rsidR="00AE3997" w:rsidRDefault="00AE3997" w:rsidP="00AE3997">
            <w:pPr>
              <w:ind w:hanging="140"/>
              <w:jc w:val="center"/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105" w:type="dxa"/>
            <w:vAlign w:val="center"/>
          </w:tcPr>
          <w:p w:rsidR="00AE3997" w:rsidRPr="00C930BA" w:rsidRDefault="00AE3997" w:rsidP="00AE3997">
            <w:pPr>
              <w:ind w:hanging="140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076" w:type="dxa"/>
            <w:vAlign w:val="center"/>
          </w:tcPr>
          <w:p w:rsidR="00AE3997" w:rsidRPr="00C930BA" w:rsidRDefault="00AE3997" w:rsidP="00AE3997">
            <w:pPr>
              <w:bidi/>
              <w:jc w:val="center"/>
              <w:rPr>
                <w:b/>
                <w:bCs/>
                <w:sz w:val="20"/>
                <w:szCs w:val="20"/>
                <w:lang w:bidi="ku-Arab-IQ"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076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279" w:type="dxa"/>
            <w:vAlign w:val="center"/>
          </w:tcPr>
          <w:p w:rsidR="00AE3997" w:rsidRPr="00FA49AE" w:rsidRDefault="00AE3997" w:rsidP="00AE3997">
            <w:pPr>
              <w:jc w:val="center"/>
              <w:rPr>
                <w:b/>
                <w:bCs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275" w:type="dxa"/>
            <w:vAlign w:val="center"/>
          </w:tcPr>
          <w:p w:rsidR="00AE3997" w:rsidRPr="00FA49AE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674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AE3997" w:rsidTr="00AE3997">
        <w:trPr>
          <w:trHeight w:val="288"/>
        </w:trPr>
        <w:tc>
          <w:tcPr>
            <w:tcW w:w="846" w:type="dxa"/>
            <w:vAlign w:val="center"/>
          </w:tcPr>
          <w:p w:rsidR="00AE3997" w:rsidRDefault="00AE3997" w:rsidP="00AE3997">
            <w:pPr>
              <w:jc w:val="center"/>
            </w:pPr>
          </w:p>
        </w:tc>
        <w:tc>
          <w:tcPr>
            <w:tcW w:w="1276" w:type="dxa"/>
            <w:vAlign w:val="center"/>
          </w:tcPr>
          <w:p w:rsidR="00AE3997" w:rsidRDefault="00AE3997" w:rsidP="00AE3997">
            <w:pPr>
              <w:jc w:val="center"/>
            </w:pPr>
          </w:p>
        </w:tc>
        <w:tc>
          <w:tcPr>
            <w:tcW w:w="1105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76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076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9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t>MSc</w:t>
            </w:r>
          </w:p>
        </w:tc>
        <w:tc>
          <w:tcPr>
            <w:tcW w:w="1275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t>MSc</w:t>
            </w:r>
          </w:p>
        </w:tc>
        <w:tc>
          <w:tcPr>
            <w:tcW w:w="674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AE3997" w:rsidTr="00AE3997">
        <w:trPr>
          <w:trHeight w:val="302"/>
        </w:trPr>
        <w:tc>
          <w:tcPr>
            <w:tcW w:w="846" w:type="dxa"/>
            <w:vAlign w:val="center"/>
          </w:tcPr>
          <w:p w:rsidR="00AE3997" w:rsidRPr="003120CF" w:rsidRDefault="00AE3997" w:rsidP="00AE3997">
            <w:pPr>
              <w:jc w:val="center"/>
            </w:pPr>
          </w:p>
        </w:tc>
        <w:tc>
          <w:tcPr>
            <w:tcW w:w="1276" w:type="dxa"/>
            <w:vAlign w:val="center"/>
          </w:tcPr>
          <w:p w:rsidR="00AE3997" w:rsidRPr="00EB3030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1105" w:type="dxa"/>
            <w:vAlign w:val="center"/>
          </w:tcPr>
          <w:p w:rsidR="00AE3997" w:rsidRPr="00EB3030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1076" w:type="dxa"/>
          </w:tcPr>
          <w:p w:rsidR="00AE3997" w:rsidRPr="003120CF" w:rsidRDefault="00AE3997" w:rsidP="00AE3997">
            <w:pPr>
              <w:bidi/>
              <w:jc w:val="center"/>
            </w:pPr>
          </w:p>
        </w:tc>
        <w:tc>
          <w:tcPr>
            <w:tcW w:w="1076" w:type="dxa"/>
          </w:tcPr>
          <w:p w:rsidR="00AE3997" w:rsidRPr="003120CF" w:rsidRDefault="00AE3997" w:rsidP="00AE3997">
            <w:pPr>
              <w:bidi/>
              <w:jc w:val="center"/>
            </w:pPr>
          </w:p>
        </w:tc>
        <w:tc>
          <w:tcPr>
            <w:tcW w:w="1279" w:type="dxa"/>
            <w:vAlign w:val="center"/>
          </w:tcPr>
          <w:p w:rsidR="00AE3997" w:rsidRPr="00FA49AE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1275" w:type="dxa"/>
            <w:vAlign w:val="center"/>
          </w:tcPr>
          <w:p w:rsidR="00AE3997" w:rsidRPr="00FA49AE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674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AE3997" w:rsidTr="00AE3997">
        <w:trPr>
          <w:trHeight w:val="253"/>
        </w:trPr>
        <w:tc>
          <w:tcPr>
            <w:tcW w:w="846" w:type="dxa"/>
            <w:vAlign w:val="center"/>
          </w:tcPr>
          <w:p w:rsidR="00AE3997" w:rsidRDefault="00AE3997" w:rsidP="00AE3997">
            <w:pPr>
              <w:jc w:val="center"/>
            </w:pPr>
          </w:p>
        </w:tc>
        <w:tc>
          <w:tcPr>
            <w:tcW w:w="1276" w:type="dxa"/>
            <w:vAlign w:val="center"/>
          </w:tcPr>
          <w:p w:rsidR="00AE3997" w:rsidRDefault="00AE3997" w:rsidP="00AE3997">
            <w:pPr>
              <w:jc w:val="center"/>
            </w:pPr>
          </w:p>
        </w:tc>
        <w:tc>
          <w:tcPr>
            <w:tcW w:w="1105" w:type="dxa"/>
            <w:vAlign w:val="center"/>
          </w:tcPr>
          <w:p w:rsidR="00AE3997" w:rsidRPr="00325FE7" w:rsidRDefault="00AE3997" w:rsidP="00AE3997">
            <w:pPr>
              <w:ind w:hanging="44"/>
              <w:jc w:val="center"/>
            </w:pPr>
          </w:p>
        </w:tc>
        <w:tc>
          <w:tcPr>
            <w:tcW w:w="1076" w:type="dxa"/>
            <w:vAlign w:val="center"/>
          </w:tcPr>
          <w:p w:rsidR="00AE3997" w:rsidRPr="00FA49AE" w:rsidRDefault="00AE3997" w:rsidP="00AE3997">
            <w:pPr>
              <w:bidi/>
              <w:ind w:hanging="44"/>
              <w:jc w:val="center"/>
              <w:rPr>
                <w:b/>
                <w:bCs/>
              </w:rPr>
            </w:pPr>
          </w:p>
        </w:tc>
        <w:tc>
          <w:tcPr>
            <w:tcW w:w="1076" w:type="dxa"/>
            <w:vAlign w:val="center"/>
          </w:tcPr>
          <w:p w:rsidR="00AE3997" w:rsidRPr="00FA49AE" w:rsidRDefault="00AE3997" w:rsidP="00AE3997">
            <w:pPr>
              <w:bidi/>
              <w:ind w:hanging="44"/>
              <w:jc w:val="center"/>
              <w:rPr>
                <w:b/>
                <w:bCs/>
              </w:rPr>
            </w:pPr>
          </w:p>
        </w:tc>
        <w:tc>
          <w:tcPr>
            <w:tcW w:w="1279" w:type="dxa"/>
            <w:vAlign w:val="center"/>
          </w:tcPr>
          <w:p w:rsidR="00AE3997" w:rsidRPr="00FA49AE" w:rsidRDefault="00AE3997" w:rsidP="00AE3997">
            <w:pPr>
              <w:ind w:hanging="44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275" w:type="dxa"/>
            <w:vAlign w:val="center"/>
          </w:tcPr>
          <w:p w:rsidR="00AE3997" w:rsidRPr="00FA49AE" w:rsidRDefault="00AE3997" w:rsidP="00AE3997">
            <w:pPr>
              <w:ind w:hanging="44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674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2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:rsidR="00D424DD" w:rsidRDefault="00751601" w:rsidP="00515B9C">
      <w:pPr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  <w:lang w:val="en-GB" w:eastAsia="en-GB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495795B" wp14:editId="355D72CC">
                <wp:simplePos x="0" y="0"/>
                <wp:positionH relativeFrom="column">
                  <wp:posOffset>-26670</wp:posOffset>
                </wp:positionH>
                <wp:positionV relativeFrom="paragraph">
                  <wp:posOffset>111125</wp:posOffset>
                </wp:positionV>
                <wp:extent cx="7058025" cy="2534285"/>
                <wp:effectExtent l="0" t="0" r="0" b="0"/>
                <wp:wrapNone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8025" cy="2534285"/>
                          <a:chOff x="0" y="0"/>
                          <a:chExt cx="6917055" cy="1717040"/>
                        </a:xfrm>
                      </wpg:grpSpPr>
                      <wps:wsp>
                        <wps:cNvPr id="2" name="Text Box 2"/>
                        <wps:cNvSpPr txBox="1">
                          <a:spLocks/>
                        </wps:cNvSpPr>
                        <wps:spPr bwMode="auto">
                          <a:xfrm>
                            <a:off x="3614418" y="0"/>
                            <a:ext cx="3302637" cy="1717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پيوان)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 د.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ه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ه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ڤال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عبدالجبار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صادق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"/>
                                  <w:szCs w:val="2"/>
                                  <w:rtl/>
                                  <w:lang w:bidi="ar-IQ"/>
                                </w:rPr>
                              </w:pP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پروفیسوری یاریده‌ده‌ر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8 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کات ژمیر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ەم کردنەوەى نیساب :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ات ژمیر 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:rsidR="005C6E4F" w:rsidRPr="00A625E5" w:rsidRDefault="005C6E4F" w:rsidP="005C6E4F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bidiVisual/>
                                <w:tblW w:w="4809" w:type="dxa"/>
                                <w:tblInd w:w="-16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123"/>
                                <w:gridCol w:w="3686"/>
                              </w:tblGrid>
                              <w:tr w:rsidR="00AE3997" w:rsidTr="00AE3997">
                                <w:trPr>
                                  <w:trHeight w:val="373"/>
                                </w:trPr>
                                <w:tc>
                                  <w:tcPr>
                                    <w:tcW w:w="1123" w:type="dxa"/>
                                  </w:tcPr>
                                  <w:p w:rsidR="00AE3997" w:rsidRPr="0093365C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3686" w:type="dxa"/>
                                  </w:tcPr>
                                  <w:p w:rsidR="00AE3997" w:rsidRPr="00A625E5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49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rPr>
                                  <w:trHeight w:val="373"/>
                                </w:trPr>
                                <w:tc>
                                  <w:tcPr>
                                    <w:tcW w:w="1123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3686" w:type="dxa"/>
                                  </w:tcPr>
                                  <w:p w:rsidR="00AE3997" w:rsidRPr="007D097D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بەریوەبەری نووسینگەی راویژگاری(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-4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ات ژمیر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(</w:t>
                                    </w:r>
                                  </w:p>
                                  <w:p w:rsidR="00AE3997" w:rsidRPr="00A625E5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rPr>
                                  <w:trHeight w:val="395"/>
                                </w:trPr>
                                <w:tc>
                                  <w:tcPr>
                                    <w:tcW w:w="1123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3686" w:type="dxa"/>
                                  </w:tcPr>
                                  <w:p w:rsidR="00AE3997" w:rsidRPr="007D097D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ئەندام له لیژنەی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 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ەرزکردنەویی پلەی زانستي کۆلێژ</w:t>
                                    </w:r>
                                  </w:p>
                                  <w:p w:rsidR="00AE3997" w:rsidRPr="00432D56" w:rsidRDefault="00AE3997" w:rsidP="00AE3997">
                                    <w:pPr>
                                      <w:bidi/>
                                      <w:ind w:left="41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432D56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(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  -2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ات ژمیر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(</w:t>
                                    </w:r>
                                  </w:p>
                                </w:tc>
                              </w:tr>
                            </w:tbl>
                            <w:p w:rsidR="00C55986" w:rsidRDefault="00C55986" w:rsidP="004B0E0A">
                              <w:pPr>
                                <w:bidi/>
                                <w:spacing w:after="0" w:line="360" w:lineRule="auto"/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</w:t>
                              </w:r>
                              <w:r w:rsidR="00AE399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="00AE3997"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AE3997"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="00AE3997"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 ژمیر</w:t>
                              </w:r>
                            </w:p>
                            <w:p w:rsidR="00C55986" w:rsidRDefault="00C55986" w:rsidP="00E81F0F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/>
                        </wps:cNvSpPr>
                        <wps:spPr bwMode="auto">
                          <a:xfrm>
                            <a:off x="0" y="63500"/>
                            <a:ext cx="274383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55986" w:rsidRPr="00EF343D" w:rsidRDefault="00C55986" w:rsidP="001600F1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4"/>
                                <w:gridCol w:w="2057"/>
                              </w:tblGrid>
                              <w:tr w:rsidR="00C55986" w:rsidTr="00AE3997">
                                <w:tc>
                                  <w:tcPr>
                                    <w:tcW w:w="2054" w:type="dxa"/>
                                  </w:tcPr>
                                  <w:p w:rsidR="00C55986" w:rsidRDefault="00C55986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C55986" w:rsidRDefault="00C55986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Align w:val="center"/>
                                  </w:tcPr>
                                  <w:p w:rsidR="00AE3997" w:rsidRPr="00046492" w:rsidRDefault="00AE3997" w:rsidP="00AE3997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>
                                      <w:t>Cartography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2 group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 w:rsidRPr="00475BDE">
                                      <w:t>project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دكتوراه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Pr="00C55986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ماستر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C55986" w:rsidRPr="00116A21" w:rsidRDefault="00C55986" w:rsidP="00790D19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95795B" id="Group 4" o:spid="_x0000_s1026" style="position:absolute;left:0;text-align:left;margin-left:-2.1pt;margin-top:8.75pt;width:555.75pt;height:199.55pt;z-index:251661312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36144;width:33026;height:17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" filled="f" stroked="f">
                  <v:path arrowok="t"/>
                  <v:textbox>
                    <w:txbxContent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پيوان)</w:t>
                        </w:r>
                      </w:p>
                      <w:p w:rsidR="00AE3997" w:rsidRDefault="00AE3997" w:rsidP="00AE3997">
                        <w:pPr>
                          <w:bidi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 د.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ه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ه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ڤال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عبدالجبار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صادق</w:t>
                        </w: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"/>
                            <w:szCs w:val="2"/>
                            <w:rtl/>
                            <w:lang w:bidi="ar-IQ"/>
                          </w:rPr>
                        </w:pP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پروفیسوری یاریده‌ده‌ر</w:t>
                        </w: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8 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کات ژمیر</w:t>
                        </w:r>
                      </w:p>
                      <w:p w:rsidR="00AE3997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کەم کردنەوەى نیساب :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ات ژمیر </w:t>
                        </w:r>
                      </w:p>
                      <w:p w:rsidR="00AE3997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:rsidR="005C6E4F" w:rsidRPr="00A625E5" w:rsidRDefault="005C6E4F" w:rsidP="005C6E4F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</w:p>
                      <w:tbl>
                        <w:tblPr>
                          <w:tblStyle w:val="TableGrid"/>
                          <w:bidiVisual/>
                          <w:tblW w:w="4809" w:type="dxa"/>
                          <w:tblInd w:w="-16" w:type="dxa"/>
                          <w:tblLook w:val="04A0" w:firstRow="1" w:lastRow="0" w:firstColumn="1" w:lastColumn="0" w:noHBand="0" w:noVBand="1"/>
                        </w:tblPr>
                        <w:tblGrid>
                          <w:gridCol w:w="1123"/>
                          <w:gridCol w:w="3686"/>
                        </w:tblGrid>
                        <w:tr w:rsidR="00AE3997" w:rsidTr="00AE3997">
                          <w:trPr>
                            <w:trHeight w:val="373"/>
                          </w:trPr>
                          <w:tc>
                            <w:tcPr>
                              <w:tcW w:w="1123" w:type="dxa"/>
                            </w:tcPr>
                            <w:p w:rsidR="00AE3997" w:rsidRPr="0093365C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ته مه ن</w:t>
                              </w:r>
                            </w:p>
                          </w:tc>
                          <w:tc>
                            <w:tcPr>
                              <w:tcW w:w="3686" w:type="dxa"/>
                            </w:tcPr>
                            <w:p w:rsidR="00AE3997" w:rsidRPr="00A625E5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49</w:t>
                              </w:r>
                            </w:p>
                          </w:tc>
                        </w:tr>
                        <w:tr w:rsidR="00AE3997" w:rsidTr="00AE3997">
                          <w:trPr>
                            <w:trHeight w:val="373"/>
                          </w:trPr>
                          <w:tc>
                            <w:tcPr>
                              <w:tcW w:w="1123" w:type="dxa"/>
                            </w:tcPr>
                            <w:p w:rsidR="00AE3997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بوست</w:t>
                              </w:r>
                            </w:p>
                          </w:tc>
                          <w:tc>
                            <w:tcPr>
                              <w:tcW w:w="3686" w:type="dxa"/>
                            </w:tcPr>
                            <w:p w:rsidR="00AE3997" w:rsidRPr="007D097D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بەریوەبەری نووسینگەی راویژگاری(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-4</w:t>
                              </w: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ات ژمیر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(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rPr>
                            <w:trHeight w:val="395"/>
                          </w:trPr>
                          <w:tc>
                            <w:tcPr>
                              <w:tcW w:w="1123" w:type="dxa"/>
                            </w:tcPr>
                            <w:p w:rsidR="00AE3997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ليزنه</w:t>
                              </w:r>
                            </w:p>
                          </w:tc>
                          <w:tc>
                            <w:tcPr>
                              <w:tcW w:w="3686" w:type="dxa"/>
                            </w:tcPr>
                            <w:p w:rsidR="00AE3997" w:rsidRPr="007D097D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ئەندام له لیژنەی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ەرزکردنەویی پلەی زانستي کۆلێژ</w:t>
                              </w:r>
                            </w:p>
                            <w:p w:rsidR="00AE3997" w:rsidRPr="00432D56" w:rsidRDefault="00AE3997" w:rsidP="00AE3997">
                              <w:pPr>
                                <w:bidi/>
                                <w:ind w:left="41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432D56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(</w:t>
                              </w:r>
                              <w:r w:rsidRPr="00432D5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 -2</w:t>
                              </w:r>
                              <w:r w:rsidRPr="00432D56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ات ژمیر</w:t>
                              </w:r>
                              <w:r w:rsidRPr="00432D5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(</w:t>
                              </w:r>
                            </w:p>
                          </w:tc>
                        </w:tr>
                      </w:tbl>
                      <w:p w:rsidR="00C55986" w:rsidRDefault="00C55986" w:rsidP="004B0E0A">
                        <w:pPr>
                          <w:bidi/>
                          <w:spacing w:after="0" w:line="360" w:lineRule="auto"/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 </w:t>
                        </w:r>
                        <w:r w:rsidR="00AE3997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="00AE3997"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="00AE3997"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32"/>
                            <w:szCs w:val="32"/>
                            <w:rtl/>
                            <w:lang w:bidi="ar-IQ"/>
                          </w:rPr>
                          <w:t xml:space="preserve"> </w:t>
                        </w:r>
                        <w:r w:rsidR="00AE3997"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کات ژمیر</w:t>
                        </w:r>
                      </w:p>
                      <w:p w:rsidR="00C55986" w:rsidRDefault="00C55986" w:rsidP="00E81F0F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28" type="#_x0000_t202" style="position:absolute;top:635;width:27438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HhiwQAAANoAAAAPAAAAZHJzL2Rvd25yZXYueG1sRI/dagIx&#10;FITvC75DOELvalaF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CigeGLBAAAA2gAAAA8AAAAA&#10;AAAAAAAAAAAABwIAAGRycy9kb3ducmV2LnhtbFBLBQYAAAAAAwADALcAAAD1AgAAAAA=&#10;" filled="f" stroked="f">
                  <v:path arrowok="t"/>
                  <v:textbox>
                    <w:txbxContent>
                      <w:p w:rsidR="00C55986" w:rsidRPr="00EF343D" w:rsidRDefault="00C55986" w:rsidP="001600F1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2054"/>
                          <w:gridCol w:w="2057"/>
                        </w:tblGrid>
                        <w:tr w:rsidR="00C55986" w:rsidTr="00AE3997">
                          <w:tc>
                            <w:tcPr>
                              <w:tcW w:w="2054" w:type="dxa"/>
                            </w:tcPr>
                            <w:p w:rsidR="00C55986" w:rsidRDefault="00C55986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C55986" w:rsidRDefault="00C55986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ابه ت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Align w:val="center"/>
                            </w:tcPr>
                            <w:p w:rsidR="00AE3997" w:rsidRPr="00046492" w:rsidRDefault="00AE3997" w:rsidP="00AE3997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>
                                <w:t>Cartography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2 group</w:t>
                              </w: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 w:rsidRPr="00475BDE">
                                <w:t>project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دكتوراه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Pr="00C55986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ماستر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:rsidR="00C55986" w:rsidRPr="00116A21" w:rsidRDefault="00C55986" w:rsidP="00790D19">
                        <w:pPr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BA768B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E81F0F">
        <w:rPr>
          <w:rFonts w:asciiTheme="majorBidi" w:hAnsiTheme="majorBidi" w:cstheme="majorBidi" w:hint="cs"/>
          <w:b/>
          <w:bCs/>
          <w:sz w:val="26"/>
          <w:szCs w:val="26"/>
          <w:rtl/>
        </w:rPr>
        <w:t>:</w:t>
      </w:r>
      <w:r w:rsidR="0093365C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 </w:t>
      </w:r>
      <w:r w:rsidR="00515B9C">
        <w:rPr>
          <w:rFonts w:asciiTheme="majorBidi" w:hAnsiTheme="majorBidi" w:cstheme="majorBidi" w:hint="cs"/>
          <w:b/>
          <w:bCs/>
          <w:sz w:val="26"/>
          <w:szCs w:val="26"/>
          <w:rtl/>
        </w:rPr>
        <w:t>4</w:t>
      </w:r>
      <w:r w:rsidR="0093365C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</w:t>
      </w:r>
      <w:r w:rsidR="00EC76A3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</w:t>
      </w:r>
      <w:r w:rsidR="009F0F19">
        <w:rPr>
          <w:rFonts w:asciiTheme="majorBidi" w:hAnsiTheme="majorBidi" w:cstheme="majorBidi" w:hint="cs"/>
          <w:b/>
          <w:bCs/>
          <w:sz w:val="26"/>
          <w:szCs w:val="26"/>
          <w:rtl/>
        </w:rPr>
        <w:t>/</w:t>
      </w:r>
      <w:r w:rsidR="008D5ED1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20</w:t>
      </w:r>
      <w:r w:rsidR="00BB681B">
        <w:rPr>
          <w:rFonts w:asciiTheme="majorBidi" w:hAnsiTheme="majorBidi" w:cstheme="majorBidi" w:hint="cs"/>
          <w:b/>
          <w:bCs/>
          <w:sz w:val="26"/>
          <w:szCs w:val="26"/>
          <w:rtl/>
        </w:rPr>
        <w:t>2</w:t>
      </w:r>
      <w:r w:rsidR="00E742A3">
        <w:rPr>
          <w:rFonts w:asciiTheme="majorBidi" w:hAnsiTheme="majorBidi" w:cstheme="majorBidi" w:hint="cs"/>
          <w:b/>
          <w:bCs/>
          <w:sz w:val="26"/>
          <w:szCs w:val="26"/>
          <w:rtl/>
        </w:rPr>
        <w:t>3</w:t>
      </w:r>
    </w:p>
    <w:p w:rsidR="002E57AC" w:rsidRDefault="00CE0E54" w:rsidP="00E81F0F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</w:rPr>
        <w:t xml:space="preserve"> </w:t>
      </w:r>
      <w:r w:rsidR="00BC2A08" w:rsidRPr="00BC2A08">
        <w:rPr>
          <w:rFonts w:asciiTheme="majorBidi" w:hAnsiTheme="majorBidi" w:cstheme="majorBidi"/>
          <w:b/>
          <w:bCs/>
          <w:noProof/>
          <w:sz w:val="26"/>
          <w:szCs w:val="26"/>
          <w:lang w:val="en-GB" w:eastAsia="en-GB"/>
        </w:rPr>
        <w:drawing>
          <wp:inline distT="0" distB="0" distL="0" distR="0">
            <wp:extent cx="1548749" cy="1562100"/>
            <wp:effectExtent l="0" t="0" r="0" b="0"/>
            <wp:docPr id="11" name="Picture 11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525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365C" w:rsidRDefault="0093365C" w:rsidP="00E81F0F">
      <w:pPr>
        <w:jc w:val="center"/>
        <w:rPr>
          <w:rFonts w:asciiTheme="majorBidi" w:hAnsiTheme="majorBidi" w:cstheme="majorBidi"/>
          <w:b/>
          <w:bCs/>
          <w:noProof/>
          <w:sz w:val="26"/>
          <w:szCs w:val="26"/>
        </w:rPr>
      </w:pPr>
    </w:p>
    <w:p w:rsidR="0093365C" w:rsidRDefault="0093365C" w:rsidP="00B67352">
      <w:pPr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</w:pPr>
    </w:p>
    <w:p w:rsidR="004B0E0A" w:rsidRDefault="004B0E0A" w:rsidP="00B67352">
      <w:pPr>
        <w:rPr>
          <w:rFonts w:asciiTheme="majorBidi" w:hAnsiTheme="majorBidi" w:cstheme="majorBidi"/>
          <w:b/>
          <w:bCs/>
          <w:sz w:val="26"/>
          <w:szCs w:val="26"/>
          <w:lang w:bidi="ar-IQ"/>
        </w:rPr>
      </w:pPr>
    </w:p>
    <w:tbl>
      <w:tblPr>
        <w:tblStyle w:val="TableGrid"/>
        <w:tblW w:w="11146" w:type="dxa"/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1105"/>
        <w:gridCol w:w="851"/>
        <w:gridCol w:w="1276"/>
        <w:gridCol w:w="1588"/>
        <w:gridCol w:w="992"/>
        <w:gridCol w:w="963"/>
        <w:gridCol w:w="794"/>
        <w:gridCol w:w="1172"/>
      </w:tblGrid>
      <w:tr w:rsidR="00B67352" w:rsidTr="00170F4E">
        <w:trPr>
          <w:trHeight w:val="279"/>
        </w:trPr>
        <w:tc>
          <w:tcPr>
            <w:tcW w:w="1413" w:type="dxa"/>
            <w:tcBorders>
              <w:bottom w:val="single" w:sz="4" w:space="0" w:color="auto"/>
            </w:tcBorders>
          </w:tcPr>
          <w:p w:rsidR="00B67352" w:rsidRPr="00C7165B" w:rsidRDefault="00B67352" w:rsidP="009B4343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B67352" w:rsidRPr="00C7165B" w:rsidRDefault="00B67352" w:rsidP="009B4343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88" w:type="dxa"/>
          </w:tcPr>
          <w:p w:rsidR="00B67352" w:rsidRPr="00C7165B" w:rsidRDefault="00B67352" w:rsidP="00A537DD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B67352" w:rsidRPr="00C7165B" w:rsidRDefault="00B67352" w:rsidP="00A537DD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63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B67352" w:rsidRPr="00C7165B" w:rsidRDefault="00B67352" w:rsidP="00C94C89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7B60F9" w:rsidTr="00170F4E">
        <w:trPr>
          <w:trHeight w:val="419"/>
        </w:trPr>
        <w:tc>
          <w:tcPr>
            <w:tcW w:w="1413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67352" w:rsidRPr="00C7165B" w:rsidRDefault="00B67352" w:rsidP="007A3C19">
            <w:pPr>
              <w:jc w:val="center"/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67352" w:rsidRPr="00C7165B" w:rsidRDefault="00B67352" w:rsidP="007A3C19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67352" w:rsidRPr="00C7165B" w:rsidRDefault="00B67352" w:rsidP="007A3C19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:rsidR="00B67352" w:rsidRPr="00C7165B" w:rsidRDefault="00A22BB1" w:rsidP="00D7049D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8/4</w:t>
            </w:r>
          </w:p>
        </w:tc>
        <w:tc>
          <w:tcPr>
            <w:tcW w:w="1276" w:type="dxa"/>
            <w:shd w:val="clear" w:color="auto" w:fill="FFFFFF" w:themeFill="background1"/>
          </w:tcPr>
          <w:p w:rsidR="00B67352" w:rsidRPr="00C7165B" w:rsidRDefault="00B67352" w:rsidP="00C94C89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B67352" w:rsidRPr="00C7165B" w:rsidRDefault="00B67352" w:rsidP="000B34CD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B67352" w:rsidRPr="00D7049D" w:rsidRDefault="00A22BB1" w:rsidP="00D7049D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1/4</w:t>
            </w:r>
          </w:p>
        </w:tc>
        <w:tc>
          <w:tcPr>
            <w:tcW w:w="1172" w:type="dxa"/>
            <w:shd w:val="clear" w:color="auto" w:fill="FFFFFF" w:themeFill="background1"/>
          </w:tcPr>
          <w:p w:rsidR="00B67352" w:rsidRPr="00C7165B" w:rsidRDefault="00B67352" w:rsidP="00C94C89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E413A9" w:rsidRPr="00E60EB6" w:rsidTr="00170F4E">
        <w:trPr>
          <w:trHeight w:val="270"/>
        </w:trPr>
        <w:tc>
          <w:tcPr>
            <w:tcW w:w="3510" w:type="dxa"/>
            <w:gridSpan w:val="3"/>
          </w:tcPr>
          <w:p w:rsidR="00E413A9" w:rsidRPr="00E60EB6" w:rsidRDefault="00E413A9" w:rsidP="00E413A9">
            <w:pPr>
              <w:tabs>
                <w:tab w:val="center" w:pos="306"/>
                <w:tab w:val="left" w:pos="571"/>
              </w:tabs>
              <w:bidi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rtl/>
                <w:lang w:bidi="ar-IQ"/>
              </w:rPr>
              <w:tab/>
            </w:r>
            <w:r>
              <w:rPr>
                <w:rFonts w:asciiTheme="majorBidi" w:hAnsiTheme="majorBidi" w:cstheme="majorBidi"/>
                <w:b/>
                <w:bCs/>
                <w:rtl/>
                <w:lang w:bidi="ar-IQ"/>
              </w:rPr>
              <w:tab/>
            </w: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شووى يادى ئازادكردن</w:t>
            </w:r>
          </w:p>
        </w:tc>
        <w:tc>
          <w:tcPr>
            <w:tcW w:w="851" w:type="dxa"/>
          </w:tcPr>
          <w:p w:rsidR="00E413A9" w:rsidRPr="00CA608E" w:rsidRDefault="00E413A9" w:rsidP="00D7049D">
            <w:pPr>
              <w:bidi/>
              <w:jc w:val="center"/>
              <w:rPr>
                <w:b/>
                <w:bCs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9/4</w:t>
            </w:r>
          </w:p>
        </w:tc>
        <w:tc>
          <w:tcPr>
            <w:tcW w:w="1276" w:type="dxa"/>
          </w:tcPr>
          <w:p w:rsidR="00E413A9" w:rsidRPr="00E60EB6" w:rsidRDefault="00E413A9" w:rsidP="00CB2869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E413A9" w:rsidRPr="00CA608E" w:rsidRDefault="00E413A9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E413A9" w:rsidRPr="00CA608E" w:rsidRDefault="00E413A9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E413A9" w:rsidRPr="00CA608E" w:rsidRDefault="00E413A9" w:rsidP="008233AA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E413A9" w:rsidRPr="00D7049D" w:rsidRDefault="00E413A9" w:rsidP="00D7049D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val="en-GB"/>
              </w:rPr>
            </w:pPr>
            <w:r>
              <w:rPr>
                <w:rFonts w:asciiTheme="minorBidi" w:hAnsiTheme="minorBidi" w:hint="cs"/>
                <w:b/>
                <w:bCs/>
                <w:rtl/>
                <w:lang w:val="en-GB"/>
              </w:rPr>
              <w:t>2/4</w:t>
            </w:r>
          </w:p>
        </w:tc>
        <w:tc>
          <w:tcPr>
            <w:tcW w:w="1172" w:type="dxa"/>
          </w:tcPr>
          <w:p w:rsidR="00E413A9" w:rsidRPr="00E60EB6" w:rsidRDefault="00E413A9" w:rsidP="00CB2869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AE3997" w:rsidRPr="00E60EB6" w:rsidTr="00170F4E">
        <w:trPr>
          <w:trHeight w:val="303"/>
        </w:trPr>
        <w:tc>
          <w:tcPr>
            <w:tcW w:w="1413" w:type="dxa"/>
            <w:tcBorders>
              <w:bottom w:val="single" w:sz="4" w:space="0" w:color="auto"/>
            </w:tcBorders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ku-Arab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0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ku-Arab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794" w:type="dxa"/>
            <w:shd w:val="clear" w:color="auto" w:fill="FFFFFF" w:themeFill="background1"/>
          </w:tcPr>
          <w:p w:rsidR="00AE3997" w:rsidRPr="00D7049D" w:rsidRDefault="00AE3997" w:rsidP="00AE3997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3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AE3997" w:rsidRPr="00E60EB6" w:rsidTr="00170F4E">
        <w:trPr>
          <w:trHeight w:val="265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1/4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D7049D" w:rsidRDefault="00AE3997" w:rsidP="00AE3997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4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AE3997" w:rsidRPr="00E60EB6" w:rsidTr="00170F4E">
        <w:trPr>
          <w:trHeight w:val="82"/>
        </w:trPr>
        <w:tc>
          <w:tcPr>
            <w:tcW w:w="1413" w:type="dxa"/>
            <w:tcBorders>
              <w:top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</w:tcBorders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2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D7049D" w:rsidRDefault="00AE3997" w:rsidP="00AE3997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5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AE3997" w:rsidRPr="00E60EB6" w:rsidTr="00170F4E">
        <w:trPr>
          <w:trHeight w:val="312"/>
        </w:trPr>
        <w:tc>
          <w:tcPr>
            <w:tcW w:w="1413" w:type="dxa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1105" w:type="dxa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3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D7049D" w:rsidRDefault="00AE3997" w:rsidP="00AE3997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 w:hint="cs"/>
                <w:b/>
                <w:bCs/>
                <w:rtl/>
                <w:lang w:bidi="ar-IQ"/>
              </w:rPr>
              <w:t>6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AE3997" w:rsidRPr="00E60EB6" w:rsidTr="00170F4E">
        <w:trPr>
          <w:trHeight w:val="265"/>
        </w:trPr>
        <w:tc>
          <w:tcPr>
            <w:tcW w:w="1413" w:type="dxa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05" w:type="dxa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tabs>
                <w:tab w:val="center" w:pos="306"/>
              </w:tabs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AE3997" w:rsidRPr="00E60EB6" w:rsidTr="00D86DAB">
        <w:trPr>
          <w:trHeight w:val="591"/>
        </w:trPr>
        <w:tc>
          <w:tcPr>
            <w:tcW w:w="1413" w:type="dxa"/>
          </w:tcPr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+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05" w:type="dxa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*3</w:t>
            </w:r>
          </w:p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*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+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*3</w:t>
            </w:r>
          </w:p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*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rtl/>
                <w:lang w:bidi="ku-Arab-IQ"/>
              </w:rPr>
              <w:t>دکتورا</w:t>
            </w:r>
            <w:r>
              <w:rPr>
                <w:lang w:bidi="ku-Arab-IQ"/>
              </w:rPr>
              <w:t>+</w:t>
            </w:r>
            <w:r>
              <w:rPr>
                <w:rFonts w:hint="cs"/>
                <w:rtl/>
                <w:lang w:bidi="ku-Arab-IQ"/>
              </w:rPr>
              <w:t xml:space="preserve"> ماستر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AE3997" w:rsidRPr="00E60EB6" w:rsidTr="00170F4E">
        <w:trPr>
          <w:trHeight w:val="250"/>
        </w:trPr>
        <w:tc>
          <w:tcPr>
            <w:tcW w:w="1413" w:type="dxa"/>
          </w:tcPr>
          <w:p w:rsidR="00AE3997" w:rsidRPr="00AE3997" w:rsidRDefault="00AE3997" w:rsidP="00AE3997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AE3997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2" w:type="dxa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05" w:type="dxa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AE3997" w:rsidRDefault="00AE3997" w:rsidP="00AE3997">
            <w:pPr>
              <w:tabs>
                <w:tab w:val="center" w:pos="746"/>
                <w:tab w:val="right" w:pos="1492"/>
              </w:tabs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AE3997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13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AE3997" w:rsidRPr="00E60EB6" w:rsidTr="00170F4E">
        <w:trPr>
          <w:trHeight w:val="279"/>
        </w:trPr>
        <w:tc>
          <w:tcPr>
            <w:tcW w:w="1413" w:type="dxa"/>
          </w:tcPr>
          <w:p w:rsidR="00AE3997" w:rsidRPr="00263355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کۆى</w:t>
            </w:r>
          </w:p>
          <w:p w:rsidR="00AE3997" w:rsidRPr="00263355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88" w:type="dxa"/>
          </w:tcPr>
          <w:p w:rsidR="00AE3997" w:rsidRPr="00E60EB6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63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AE3997" w:rsidRPr="00E60EB6" w:rsidTr="00170F4E">
        <w:trPr>
          <w:trHeight w:val="265"/>
        </w:trPr>
        <w:tc>
          <w:tcPr>
            <w:tcW w:w="3510" w:type="dxa"/>
            <w:gridSpan w:val="3"/>
            <w:vMerge w:val="restart"/>
            <w:shd w:val="clear" w:color="auto" w:fill="FFFFFF" w:themeFill="background1"/>
          </w:tcPr>
          <w:p w:rsidR="00AE3997" w:rsidRPr="00E60EB6" w:rsidRDefault="00AE3997" w:rsidP="00AE3997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بشووى جه زنى ره مه زان</w:t>
            </w:r>
          </w:p>
        </w:tc>
        <w:tc>
          <w:tcPr>
            <w:tcW w:w="851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2/4</w:t>
            </w:r>
          </w:p>
        </w:tc>
        <w:tc>
          <w:tcPr>
            <w:tcW w:w="1276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5/4</w:t>
            </w:r>
          </w:p>
        </w:tc>
        <w:tc>
          <w:tcPr>
            <w:tcW w:w="1172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AE3997" w:rsidRPr="00E60EB6" w:rsidTr="00170F4E">
        <w:trPr>
          <w:trHeight w:val="198"/>
        </w:trPr>
        <w:tc>
          <w:tcPr>
            <w:tcW w:w="3510" w:type="dxa"/>
            <w:gridSpan w:val="3"/>
            <w:vMerge/>
            <w:shd w:val="clear" w:color="auto" w:fill="FFFFFF" w:themeFill="background1"/>
          </w:tcPr>
          <w:p w:rsidR="00AE3997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345DD8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3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6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AE3997" w:rsidRPr="00E60EB6" w:rsidTr="00170F4E">
        <w:trPr>
          <w:trHeight w:val="265"/>
        </w:trPr>
        <w:tc>
          <w:tcPr>
            <w:tcW w:w="3510" w:type="dxa"/>
            <w:gridSpan w:val="3"/>
            <w:vMerge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4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7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AE3997" w:rsidRPr="00E60EB6" w:rsidTr="00170F4E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5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8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AE3997" w:rsidRPr="00E60EB6" w:rsidTr="00E413A9">
        <w:trPr>
          <w:trHeight w:val="250"/>
        </w:trPr>
        <w:tc>
          <w:tcPr>
            <w:tcW w:w="1413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6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3543" w:type="dxa"/>
            <w:gridSpan w:val="3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بشووى جه زنى جوارشه مه سوور</w:t>
            </w: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19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AE3997" w:rsidRPr="00E60EB6" w:rsidTr="00E413A9">
        <w:trPr>
          <w:trHeight w:val="265"/>
        </w:trPr>
        <w:tc>
          <w:tcPr>
            <w:tcW w:w="1413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27/4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3543" w:type="dxa"/>
            <w:gridSpan w:val="3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بشووى جه زن </w:t>
            </w: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20/4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AE3997" w:rsidRPr="00E60EB6" w:rsidTr="00170F4E">
        <w:trPr>
          <w:trHeight w:val="265"/>
        </w:trPr>
        <w:tc>
          <w:tcPr>
            <w:tcW w:w="1413" w:type="dxa"/>
          </w:tcPr>
          <w:p w:rsidR="00AE3997" w:rsidRPr="00AE3997" w:rsidRDefault="00AE3997" w:rsidP="00AE3997">
            <w:pPr>
              <w:bidi/>
              <w:jc w:val="center"/>
              <w:rPr>
                <w:rFonts w:asciiTheme="majorBidi" w:hAnsiTheme="majorBidi" w:cstheme="majorBidi"/>
                <w:lang w:bidi="ar-IQ"/>
              </w:rPr>
            </w:pPr>
            <w:r w:rsidRPr="00AE3997">
              <w:rPr>
                <w:rFonts w:asciiTheme="majorBidi" w:hAnsiTheme="majorBidi" w:cstheme="majorBidi"/>
                <w:lang w:bidi="ar-IQ"/>
              </w:rPr>
              <w:t>4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AE3997" w:rsidRDefault="00AE3997" w:rsidP="00AE3997">
            <w:pPr>
              <w:bidi/>
              <w:jc w:val="center"/>
              <w:rPr>
                <w:rFonts w:asciiTheme="majorBidi" w:hAnsiTheme="majorBidi" w:cstheme="majorBidi"/>
                <w:lang w:bidi="ar-IQ"/>
              </w:rPr>
            </w:pPr>
            <w:r w:rsidRPr="00AE3997">
              <w:rPr>
                <w:rFonts w:asciiTheme="majorBidi" w:hAnsiTheme="majorBidi" w:cstheme="majorBidi"/>
                <w:lang w:bidi="ar-IQ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AE3997" w:rsidRPr="00E60EB6" w:rsidTr="00765F5A">
        <w:trPr>
          <w:trHeight w:val="265"/>
        </w:trPr>
        <w:tc>
          <w:tcPr>
            <w:tcW w:w="1413" w:type="dxa"/>
          </w:tcPr>
          <w:p w:rsidR="00AE3997" w:rsidRPr="00AE3997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AE3997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+2</w:t>
            </w:r>
          </w:p>
        </w:tc>
        <w:tc>
          <w:tcPr>
            <w:tcW w:w="992" w:type="dxa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1105" w:type="dxa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*3</w:t>
            </w:r>
          </w:p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*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3+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0"/>
                <w:szCs w:val="20"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*3</w:t>
            </w:r>
          </w:p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*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rtl/>
                <w:lang w:bidi="ku-Arab-IQ"/>
              </w:rPr>
              <w:t>دکتورا</w:t>
            </w:r>
            <w:r>
              <w:rPr>
                <w:lang w:bidi="ku-Arab-IQ"/>
              </w:rPr>
              <w:t>+</w:t>
            </w:r>
            <w:r>
              <w:rPr>
                <w:rFonts w:hint="cs"/>
                <w:rtl/>
                <w:lang w:bidi="ku-Arab-IQ"/>
              </w:rPr>
              <w:t xml:space="preserve"> ماستر</w:t>
            </w: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AE3997" w:rsidRPr="00E60EB6" w:rsidTr="00170F4E">
        <w:trPr>
          <w:trHeight w:val="165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88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11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63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:rsidR="00C2687C" w:rsidRPr="00E60EB6" w:rsidRDefault="00C2687C" w:rsidP="00A64862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</w:p>
    <w:p w:rsidR="004B0E0A" w:rsidRDefault="00EF5BC8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</w:p>
    <w:p w:rsidR="004B0E0A" w:rsidRDefault="004B0E0A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</w:p>
    <w:p w:rsidR="004B0E0A" w:rsidRDefault="004B0E0A" w:rsidP="004B0E0A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rtl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93"/>
        <w:gridCol w:w="1032"/>
        <w:gridCol w:w="58"/>
        <w:gridCol w:w="1081"/>
        <w:gridCol w:w="1076"/>
        <w:gridCol w:w="1076"/>
        <w:gridCol w:w="1177"/>
        <w:gridCol w:w="1177"/>
        <w:gridCol w:w="1076"/>
        <w:gridCol w:w="1076"/>
        <w:gridCol w:w="1237"/>
      </w:tblGrid>
      <w:tr w:rsidR="00263355" w:rsidTr="00AE3997">
        <w:trPr>
          <w:trHeight w:val="559"/>
        </w:trPr>
        <w:tc>
          <w:tcPr>
            <w:tcW w:w="1075" w:type="dxa"/>
            <w:vAlign w:val="center"/>
          </w:tcPr>
          <w:p w:rsidR="00263355" w:rsidRPr="00790D19" w:rsidRDefault="00B67352" w:rsidP="004A372B">
            <w:pPr>
              <w:jc w:val="center"/>
              <w:rPr>
                <w:sz w:val="20"/>
                <w:szCs w:val="20"/>
              </w:rPr>
            </w:pPr>
            <w:r w:rsidRPr="00B67352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  <w:lastRenderedPageBreak/>
              <w:tab/>
            </w:r>
            <w:r w:rsidR="00263355" w:rsidRPr="00790D19">
              <w:rPr>
                <w:rFonts w:hint="cs"/>
                <w:sz w:val="20"/>
                <w:szCs w:val="20"/>
                <w:rtl/>
              </w:rPr>
              <w:t>5 - 6</w:t>
            </w:r>
          </w:p>
        </w:tc>
        <w:tc>
          <w:tcPr>
            <w:tcW w:w="1032" w:type="dxa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4 - 5</w:t>
            </w:r>
          </w:p>
        </w:tc>
        <w:tc>
          <w:tcPr>
            <w:tcW w:w="1139" w:type="dxa"/>
            <w:gridSpan w:val="2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3 - 4</w:t>
            </w:r>
          </w:p>
        </w:tc>
        <w:tc>
          <w:tcPr>
            <w:tcW w:w="1076" w:type="dxa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2 - 3</w:t>
            </w:r>
          </w:p>
        </w:tc>
        <w:tc>
          <w:tcPr>
            <w:tcW w:w="1076" w:type="dxa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 - 2</w:t>
            </w:r>
          </w:p>
        </w:tc>
        <w:tc>
          <w:tcPr>
            <w:tcW w:w="1177" w:type="dxa"/>
            <w:vAlign w:val="center"/>
          </w:tcPr>
          <w:p w:rsidR="00263355" w:rsidRPr="00790D19" w:rsidRDefault="00263355" w:rsidP="004A372B">
            <w:pPr>
              <w:bidi/>
              <w:jc w:val="center"/>
              <w:rPr>
                <w:sz w:val="20"/>
                <w:szCs w:val="20"/>
                <w:rtl/>
                <w:lang w:bidi="ar-IQ"/>
              </w:rPr>
            </w:pPr>
            <w:r w:rsidRPr="00790D19">
              <w:rPr>
                <w:rFonts w:hint="cs"/>
                <w:sz w:val="20"/>
                <w:szCs w:val="20"/>
                <w:rtl/>
                <w:lang w:bidi="ar-IQ"/>
              </w:rPr>
              <w:t>12 - 1</w:t>
            </w:r>
          </w:p>
        </w:tc>
        <w:tc>
          <w:tcPr>
            <w:tcW w:w="1177" w:type="dxa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1 - 12</w:t>
            </w:r>
          </w:p>
        </w:tc>
        <w:tc>
          <w:tcPr>
            <w:tcW w:w="1076" w:type="dxa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10 - 11</w:t>
            </w:r>
          </w:p>
        </w:tc>
        <w:tc>
          <w:tcPr>
            <w:tcW w:w="1076" w:type="dxa"/>
            <w:vAlign w:val="center"/>
          </w:tcPr>
          <w:p w:rsidR="00263355" w:rsidRPr="00790D19" w:rsidRDefault="00263355" w:rsidP="004A372B">
            <w:pPr>
              <w:bidi/>
              <w:jc w:val="center"/>
              <w:rPr>
                <w:sz w:val="20"/>
                <w:szCs w:val="20"/>
              </w:rPr>
            </w:pPr>
            <w:r w:rsidRPr="00790D19">
              <w:rPr>
                <w:rFonts w:hint="cs"/>
                <w:sz w:val="20"/>
                <w:szCs w:val="20"/>
                <w:rtl/>
              </w:rPr>
              <w:t>9 - 10</w:t>
            </w:r>
          </w:p>
        </w:tc>
        <w:tc>
          <w:tcPr>
            <w:tcW w:w="1237" w:type="dxa"/>
          </w:tcPr>
          <w:p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کاتژمێر</w:t>
            </w:r>
          </w:p>
          <w:p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رۆژ</w:t>
            </w:r>
          </w:p>
        </w:tc>
      </w:tr>
      <w:tr w:rsidR="00263355" w:rsidTr="00AE3997">
        <w:trPr>
          <w:trHeight w:val="334"/>
        </w:trPr>
        <w:tc>
          <w:tcPr>
            <w:tcW w:w="1075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2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9" w:type="dxa"/>
            <w:gridSpan w:val="2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shd w:val="clear" w:color="auto" w:fill="BFBFBF" w:themeFill="background1" w:themeFillShade="BF"/>
            <w:vAlign w:val="center"/>
          </w:tcPr>
          <w:p w:rsidR="00263355" w:rsidRPr="00790D19" w:rsidRDefault="00263355" w:rsidP="004A372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263355" w:rsidRPr="00790D19" w:rsidRDefault="00263355" w:rsidP="004A372B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شەممە</w:t>
            </w:r>
          </w:p>
        </w:tc>
      </w:tr>
      <w:tr w:rsidR="00AE3997" w:rsidTr="00AE3997">
        <w:trPr>
          <w:trHeight w:val="288"/>
        </w:trPr>
        <w:tc>
          <w:tcPr>
            <w:tcW w:w="1075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0" w:type="dxa"/>
            <w:gridSpan w:val="2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1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1076" w:type="dxa"/>
            <w:vAlign w:val="center"/>
          </w:tcPr>
          <w:p w:rsidR="00AE3997" w:rsidRPr="00475BDE" w:rsidRDefault="00AE3997" w:rsidP="00AE3997">
            <w:pPr>
              <w:jc w:val="center"/>
            </w:pPr>
            <w:r w:rsidRPr="00475BDE">
              <w:t>project</w:t>
            </w:r>
          </w:p>
        </w:tc>
        <w:tc>
          <w:tcPr>
            <w:tcW w:w="1177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1177" w:type="dxa"/>
            <w:vAlign w:val="center"/>
          </w:tcPr>
          <w:p w:rsidR="00AE3997" w:rsidRPr="00475BDE" w:rsidRDefault="00AE3997" w:rsidP="00AE3997">
            <w:pPr>
              <w:bidi/>
              <w:jc w:val="center"/>
            </w:pPr>
            <w:r w:rsidRPr="00475BDE">
              <w:t>project</w:t>
            </w: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یەک شەممە</w:t>
            </w:r>
          </w:p>
        </w:tc>
      </w:tr>
      <w:tr w:rsidR="00AE3997" w:rsidTr="00AE3997">
        <w:trPr>
          <w:trHeight w:val="272"/>
        </w:trPr>
        <w:tc>
          <w:tcPr>
            <w:tcW w:w="1075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0" w:type="dxa"/>
            <w:gridSpan w:val="2"/>
            <w:vAlign w:val="center"/>
          </w:tcPr>
          <w:p w:rsidR="00AE3997" w:rsidRDefault="00AE3997" w:rsidP="00AE3997">
            <w:pPr>
              <w:ind w:hanging="140"/>
              <w:jc w:val="center"/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081" w:type="dxa"/>
            <w:vAlign w:val="center"/>
          </w:tcPr>
          <w:p w:rsidR="00AE3997" w:rsidRPr="00C930BA" w:rsidRDefault="00AE3997" w:rsidP="00AE3997">
            <w:pPr>
              <w:ind w:hanging="140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076" w:type="dxa"/>
            <w:vAlign w:val="center"/>
          </w:tcPr>
          <w:p w:rsidR="00AE3997" w:rsidRPr="00C930BA" w:rsidRDefault="00AE3997" w:rsidP="00AE3997">
            <w:pPr>
              <w:bidi/>
              <w:jc w:val="center"/>
              <w:rPr>
                <w:b/>
                <w:bCs/>
                <w:sz w:val="20"/>
                <w:szCs w:val="20"/>
                <w:lang w:bidi="ku-Arab-IQ"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076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177" w:type="dxa"/>
            <w:vAlign w:val="center"/>
          </w:tcPr>
          <w:p w:rsidR="00AE3997" w:rsidRPr="00FA49AE" w:rsidRDefault="00AE3997" w:rsidP="00AE3997">
            <w:pPr>
              <w:jc w:val="center"/>
              <w:rPr>
                <w:b/>
                <w:bCs/>
              </w:rPr>
            </w:pPr>
            <w:r>
              <w:rPr>
                <w:sz w:val="20"/>
                <w:szCs w:val="20"/>
              </w:rPr>
              <w:t>PhD</w:t>
            </w:r>
          </w:p>
        </w:tc>
        <w:tc>
          <w:tcPr>
            <w:tcW w:w="1177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دوو شەممە</w:t>
            </w:r>
          </w:p>
        </w:tc>
      </w:tr>
      <w:tr w:rsidR="00AE3997" w:rsidTr="00AE3997">
        <w:trPr>
          <w:trHeight w:val="288"/>
        </w:trPr>
        <w:tc>
          <w:tcPr>
            <w:tcW w:w="1075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0" w:type="dxa"/>
            <w:gridSpan w:val="2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1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t>MSc</w:t>
            </w:r>
          </w:p>
        </w:tc>
        <w:tc>
          <w:tcPr>
            <w:tcW w:w="1177" w:type="dxa"/>
            <w:vAlign w:val="center"/>
          </w:tcPr>
          <w:p w:rsidR="00AE3997" w:rsidRPr="009F7BE1" w:rsidRDefault="00AE3997" w:rsidP="00AE399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t>MSc</w:t>
            </w: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سێ شەممە</w:t>
            </w:r>
          </w:p>
        </w:tc>
      </w:tr>
      <w:tr w:rsidR="00AE3997" w:rsidTr="00AE3997">
        <w:trPr>
          <w:trHeight w:val="302"/>
        </w:trPr>
        <w:tc>
          <w:tcPr>
            <w:tcW w:w="1075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0" w:type="dxa"/>
            <w:gridSpan w:val="2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81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چوار شەممە</w:t>
            </w:r>
          </w:p>
        </w:tc>
      </w:tr>
      <w:tr w:rsidR="00AE3997" w:rsidTr="00AE3997">
        <w:trPr>
          <w:trHeight w:val="253"/>
        </w:trPr>
        <w:tc>
          <w:tcPr>
            <w:tcW w:w="1075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90" w:type="dxa"/>
            <w:gridSpan w:val="2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81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177" w:type="dxa"/>
            <w:vAlign w:val="center"/>
          </w:tcPr>
          <w:p w:rsidR="00AE3997" w:rsidRPr="00FA49AE" w:rsidRDefault="00AE3997" w:rsidP="00AE3997">
            <w:pPr>
              <w:ind w:hanging="44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177" w:type="dxa"/>
            <w:vAlign w:val="center"/>
          </w:tcPr>
          <w:p w:rsidR="00AE3997" w:rsidRPr="00FA49AE" w:rsidRDefault="00AE3997" w:rsidP="00AE3997">
            <w:pPr>
              <w:ind w:hanging="44"/>
              <w:jc w:val="center"/>
              <w:rPr>
                <w:b/>
                <w:bCs/>
              </w:rPr>
            </w:pPr>
            <w:r w:rsidRPr="00946FC4">
              <w:rPr>
                <w:sz w:val="20"/>
                <w:szCs w:val="20"/>
              </w:rPr>
              <w:t>Cartography</w:t>
            </w: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076" w:type="dxa"/>
            <w:vAlign w:val="center"/>
          </w:tcPr>
          <w:p w:rsidR="00AE3997" w:rsidRPr="00790D19" w:rsidRDefault="00AE3997" w:rsidP="00AE3997">
            <w:pPr>
              <w:ind w:hanging="44"/>
              <w:jc w:val="center"/>
              <w:rPr>
                <w:sz w:val="20"/>
                <w:szCs w:val="20"/>
              </w:rPr>
            </w:pPr>
          </w:p>
        </w:tc>
        <w:tc>
          <w:tcPr>
            <w:tcW w:w="1237" w:type="dxa"/>
          </w:tcPr>
          <w:p w:rsidR="00AE3997" w:rsidRPr="00790D19" w:rsidRDefault="00AE3997" w:rsidP="00AE3997">
            <w:pPr>
              <w:jc w:val="center"/>
              <w:rPr>
                <w:b/>
                <w:bCs/>
                <w:sz w:val="20"/>
                <w:szCs w:val="20"/>
              </w:rPr>
            </w:pPr>
            <w:r w:rsidRPr="00790D19">
              <w:rPr>
                <w:rFonts w:hint="cs"/>
                <w:b/>
                <w:bCs/>
                <w:sz w:val="20"/>
                <w:szCs w:val="20"/>
                <w:rtl/>
              </w:rPr>
              <w:t>پێنج شەممە</w:t>
            </w:r>
          </w:p>
        </w:tc>
      </w:tr>
    </w:tbl>
    <w:p w:rsidR="00263355" w:rsidRDefault="005C6E4F" w:rsidP="00751601">
      <w:pPr>
        <w:tabs>
          <w:tab w:val="left" w:pos="6939"/>
        </w:tabs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 w:hint="cs"/>
          <w:b/>
          <w:bCs/>
          <w:noProof/>
          <w:sz w:val="26"/>
          <w:szCs w:val="26"/>
          <w:rtl/>
          <w:lang w:val="en-GB" w:eastAsia="en-GB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FFC2708" wp14:editId="577204A5">
                <wp:simplePos x="0" y="0"/>
                <wp:positionH relativeFrom="margin">
                  <wp:posOffset>-13335</wp:posOffset>
                </wp:positionH>
                <wp:positionV relativeFrom="paragraph">
                  <wp:posOffset>82550</wp:posOffset>
                </wp:positionV>
                <wp:extent cx="7058025" cy="2534285"/>
                <wp:effectExtent l="0" t="0" r="0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8025" cy="2534285"/>
                          <a:chOff x="0" y="0"/>
                          <a:chExt cx="6917055" cy="1717040"/>
                        </a:xfrm>
                      </wpg:grpSpPr>
                      <wps:wsp>
                        <wps:cNvPr id="5" name="Text Box 5"/>
                        <wps:cNvSpPr txBox="1">
                          <a:spLocks/>
                        </wps:cNvSpPr>
                        <wps:spPr bwMode="auto">
                          <a:xfrm>
                            <a:off x="3640555" y="0"/>
                            <a:ext cx="3276500" cy="1671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بەش :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جيوماتكس (رووپيوان)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و : د.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ه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ه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ڤال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عبدالجبار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صادق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"/>
                                  <w:szCs w:val="2"/>
                                  <w:rtl/>
                                  <w:lang w:bidi="ar-IQ"/>
                                </w:rPr>
                              </w:pP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ازناوى زانستى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پروفیسوری یاریده‌ده‌ر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نیسابى یاسایى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: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8 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کات ژمیر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ەم کردنەوەى نیساب :</w:t>
                              </w:r>
                              <w:r w:rsidRPr="00A625E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6</w:t>
                              </w:r>
                              <w:r w:rsidRPr="00A625E5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کات ژمیر 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bidiVisual/>
                                <w:tblW w:w="4601" w:type="dxa"/>
                                <w:tblInd w:w="-16" w:type="dxa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1051"/>
                                <w:gridCol w:w="3550"/>
                              </w:tblGrid>
                              <w:tr w:rsidR="00AE3997" w:rsidTr="005C6E4F">
                                <w:trPr>
                                  <w:trHeight w:val="401"/>
                                </w:trPr>
                                <w:tc>
                                  <w:tcPr>
                                    <w:tcW w:w="1051" w:type="dxa"/>
                                  </w:tcPr>
                                  <w:p w:rsidR="00AE3997" w:rsidRPr="0093365C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ته مه ن</w:t>
                                    </w:r>
                                  </w:p>
                                </w:tc>
                                <w:tc>
                                  <w:tcPr>
                                    <w:tcW w:w="3550" w:type="dxa"/>
                                  </w:tcPr>
                                  <w:p w:rsidR="00AE3997" w:rsidRPr="00A625E5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lang w:bidi="ar-IQ"/>
                                      </w:rPr>
                                      <w:t>49</w:t>
                                    </w:r>
                                  </w:p>
                                </w:tc>
                              </w:tr>
                              <w:tr w:rsidR="00AE3997" w:rsidTr="005C6E4F">
                                <w:trPr>
                                  <w:trHeight w:val="401"/>
                                </w:trPr>
                                <w:tc>
                                  <w:tcPr>
                                    <w:tcW w:w="1051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بوست</w:t>
                                    </w:r>
                                  </w:p>
                                </w:tc>
                                <w:tc>
                                  <w:tcPr>
                                    <w:tcW w:w="3550" w:type="dxa"/>
                                  </w:tcPr>
                                  <w:p w:rsidR="00AE3997" w:rsidRPr="007D097D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بەریوەبەری نووسینگەی راویژگاری(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-4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ات ژمیر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(</w:t>
                                    </w:r>
                                  </w:p>
                                  <w:p w:rsidR="00AE3997" w:rsidRPr="00A625E5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5C6E4F">
                                <w:trPr>
                                  <w:trHeight w:val="425"/>
                                </w:trPr>
                                <w:tc>
                                  <w:tcPr>
                                    <w:tcW w:w="1051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spacing w:line="360" w:lineRule="auto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16"/>
                                        <w:szCs w:val="16"/>
                                        <w:rtl/>
                                        <w:lang w:bidi="ar-IQ"/>
                                      </w:rPr>
                                      <w:t>ليزنه</w:t>
                                    </w:r>
                                  </w:p>
                                </w:tc>
                                <w:tc>
                                  <w:tcPr>
                                    <w:tcW w:w="3550" w:type="dxa"/>
                                  </w:tcPr>
                                  <w:p w:rsidR="00AE3997" w:rsidRPr="007D097D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ئەندام له لیژنەی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 </w:t>
                                    </w:r>
                                    <w:r w:rsidRPr="007D097D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ەرزکردنەویی پلەی زانستي کۆلێژ</w:t>
                                    </w:r>
                                  </w:p>
                                  <w:p w:rsidR="00AE3997" w:rsidRPr="00432D56" w:rsidRDefault="00AE3997" w:rsidP="00AE3997">
                                    <w:pPr>
                                      <w:bidi/>
                                      <w:ind w:left="41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 w:rsidRPr="00432D56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 xml:space="preserve"> (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 xml:space="preserve">  -2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کات ژمیر</w:t>
                                    </w:r>
                                    <w:r w:rsidRPr="00432D56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(</w:t>
                                    </w:r>
                                  </w:p>
                                </w:tc>
                              </w:tr>
                            </w:tbl>
                            <w:p w:rsidR="00AE3997" w:rsidRDefault="00AE3997" w:rsidP="00AE399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  <w:r w:rsidRPr="003120CF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نیسابى کردارى </w:t>
                              </w: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: 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2</w:t>
                              </w:r>
                              <w:r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  <w:lang w:bidi="ar-IQ"/>
                                </w:rPr>
                                <w:t xml:space="preserve"> </w:t>
                              </w:r>
                              <w:r w:rsidRPr="0082240B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  <w:t>کات ژمیر</w:t>
                              </w:r>
                            </w:p>
                            <w:p w:rsidR="00AE3997" w:rsidRDefault="00AE3997" w:rsidP="00AE399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:rsidR="00AE3997" w:rsidRDefault="00AE3997" w:rsidP="00AE3997">
                              <w:pPr>
                                <w:bidi/>
                                <w:spacing w:after="0" w:line="360" w:lineRule="auto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</w:pPr>
                            </w:p>
                            <w:p w:rsidR="00AE3997" w:rsidRDefault="00AE3997" w:rsidP="00AE3997">
                              <w:pPr>
                                <w:bidi/>
                                <w:spacing w:after="0" w:line="360" w:lineRule="auto"/>
                              </w:pPr>
                            </w:p>
                            <w:p w:rsidR="00AE3997" w:rsidRDefault="00AE3997" w:rsidP="00263355">
                              <w:pPr>
                                <w:bidi/>
                                <w:spacing w:after="0" w:line="360" w:lineRule="auto"/>
                              </w:pPr>
                            </w:p>
                            <w:p w:rsidR="00AE3997" w:rsidRDefault="00AE3997" w:rsidP="00263355">
                              <w:pPr>
                                <w:bidi/>
                                <w:spacing w:after="0" w:line="36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/>
                        </wps:cNvSpPr>
                        <wps:spPr bwMode="auto">
                          <a:xfrm>
                            <a:off x="0" y="63500"/>
                            <a:ext cx="2743835" cy="165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E3997" w:rsidRPr="00EF343D" w:rsidRDefault="00AE3997" w:rsidP="00263355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lang w:bidi="ar-IQ"/>
                                </w:rPr>
                              </w:pPr>
                              <w:r w:rsidRPr="00EF343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u w:val="single"/>
                                  <w:rtl/>
                                  <w:lang w:bidi="ar-IQ"/>
                                </w:rPr>
                                <w:t>بابەتەکان</w:t>
                              </w: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2054"/>
                                <w:gridCol w:w="2057"/>
                              </w:tblGrid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قوناغ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6A1234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بابه ت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2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Align w:val="center"/>
                                  </w:tcPr>
                                  <w:p w:rsidR="00AE3997" w:rsidRPr="00046492" w:rsidRDefault="00AE3997" w:rsidP="00AE3997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  <w:lang w:bidi="ar-IQ"/>
                                      </w:rPr>
                                    </w:pPr>
                                    <w:r>
                                      <w:t>Cartography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lang w:bidi="ar-IQ"/>
                                      </w:rPr>
                                      <w:t>2 group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lang w:bidi="ar-IQ"/>
                                      </w:rPr>
                                    </w:pPr>
                                    <w:r w:rsidRPr="00475BDE">
                                      <w:t>project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</w:tcPr>
                                  <w:p w:rsidR="00AE3997" w:rsidRDefault="00AE3997" w:rsidP="00AE3997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دكتوراه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Pr="00C55986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lang w:bidi="ar-IQ"/>
                                      </w:rPr>
                                      <w:t>1</w:t>
                                    </w: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 w:val="restart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 w:hint="cs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  <w:t>سه ربرشتى ماستر</w:t>
                                    </w: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  <w:tr w:rsidR="00AE3997" w:rsidTr="00AE3997">
                                <w:tc>
                                  <w:tcPr>
                                    <w:tcW w:w="2054" w:type="dxa"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2057" w:type="dxa"/>
                                    <w:vMerge/>
                                  </w:tcPr>
                                  <w:p w:rsidR="00AE3997" w:rsidRDefault="00AE3997" w:rsidP="00AE3997">
                                    <w:pPr>
                                      <w:bidi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0"/>
                                        <w:szCs w:val="20"/>
                                        <w:rtl/>
                                        <w:lang w:bidi="ar-IQ"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:rsidR="00AE3997" w:rsidRPr="00116A21" w:rsidRDefault="00AE3997" w:rsidP="00263355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C2708" id="_x0000_s1029" style="position:absolute;left:0;text-align:left;margin-left:-1.05pt;margin-top:6.5pt;width:555.75pt;height:199.55pt;z-index:251670528;mso-position-horizontal-relative:margin" coordsize="69170,17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">
                <v:shape id="Text Box 5" o:spid="_x0000_s1030" type="#_x0000_t202" style="position:absolute;left:36405;width:32765;height:16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" filled="f" stroked="f">
                  <v:path arrowok="t"/>
                  <v:textbox>
                    <w:txbxContent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بەش :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جيوماتكس (رووپيوان)</w:t>
                        </w:r>
                      </w:p>
                      <w:p w:rsidR="00AE3997" w:rsidRDefault="00AE3997" w:rsidP="00AE3997">
                        <w:pPr>
                          <w:bidi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و : د.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ه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ه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ڤال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عبدالجبار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صادق</w:t>
                        </w: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"/>
                            <w:szCs w:val="2"/>
                            <w:rtl/>
                            <w:lang w:bidi="ar-IQ"/>
                          </w:rPr>
                        </w:pP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ازناوى زانستى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پروفیسوری یاریده‌ده‌ر</w:t>
                        </w:r>
                      </w:p>
                      <w:p w:rsidR="00AE3997" w:rsidRPr="00A625E5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نیسابى یاسایى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: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8 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کات ژمیر</w:t>
                        </w:r>
                      </w:p>
                      <w:p w:rsidR="00AE3997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کەم کردنەوەى نیساب :</w:t>
                        </w:r>
                        <w:r w:rsidRPr="00A625E5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6</w:t>
                        </w:r>
                        <w:r w:rsidRPr="00A625E5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کات ژمیر </w:t>
                        </w:r>
                      </w:p>
                      <w:p w:rsidR="00AE3997" w:rsidRDefault="00AE3997" w:rsidP="00AE3997">
                        <w:pPr>
                          <w:bidi/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tbl>
                        <w:tblPr>
                          <w:tblStyle w:val="TableGrid"/>
                          <w:bidiVisual/>
                          <w:tblW w:w="4601" w:type="dxa"/>
                          <w:tblInd w:w="-16" w:type="dxa"/>
                          <w:tblLook w:val="04A0" w:firstRow="1" w:lastRow="0" w:firstColumn="1" w:lastColumn="0" w:noHBand="0" w:noVBand="1"/>
                        </w:tblPr>
                        <w:tblGrid>
                          <w:gridCol w:w="1051"/>
                          <w:gridCol w:w="3550"/>
                        </w:tblGrid>
                        <w:tr w:rsidR="00AE3997" w:rsidTr="005C6E4F">
                          <w:trPr>
                            <w:trHeight w:val="401"/>
                          </w:trPr>
                          <w:tc>
                            <w:tcPr>
                              <w:tcW w:w="1051" w:type="dxa"/>
                            </w:tcPr>
                            <w:p w:rsidR="00AE3997" w:rsidRPr="0093365C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ته مه ن</w:t>
                              </w:r>
                            </w:p>
                          </w:tc>
                          <w:tc>
                            <w:tcPr>
                              <w:tcW w:w="3550" w:type="dxa"/>
                            </w:tcPr>
                            <w:p w:rsidR="00AE3997" w:rsidRPr="00A625E5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lang w:bidi="ar-IQ"/>
                                </w:rPr>
                                <w:t>49</w:t>
                              </w:r>
                            </w:p>
                          </w:tc>
                        </w:tr>
                        <w:tr w:rsidR="00AE3997" w:rsidTr="005C6E4F">
                          <w:trPr>
                            <w:trHeight w:val="401"/>
                          </w:trPr>
                          <w:tc>
                            <w:tcPr>
                              <w:tcW w:w="1051" w:type="dxa"/>
                            </w:tcPr>
                            <w:p w:rsidR="00AE3997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بوست</w:t>
                              </w:r>
                            </w:p>
                          </w:tc>
                          <w:tc>
                            <w:tcPr>
                              <w:tcW w:w="3550" w:type="dxa"/>
                            </w:tcPr>
                            <w:p w:rsidR="00AE3997" w:rsidRPr="007D097D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بەریوەبەری نووسینگەی راویژگاری(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-4</w:t>
                              </w: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ات ژمیر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(</w:t>
                              </w:r>
                            </w:p>
                            <w:p w:rsidR="00AE3997" w:rsidRPr="00A625E5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5C6E4F">
                          <w:trPr>
                            <w:trHeight w:val="425"/>
                          </w:trPr>
                          <w:tc>
                            <w:tcPr>
                              <w:tcW w:w="1051" w:type="dxa"/>
                            </w:tcPr>
                            <w:p w:rsidR="00AE3997" w:rsidRDefault="00AE3997" w:rsidP="00AE3997">
                              <w:pPr>
                                <w:bidi/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16"/>
                                  <w:szCs w:val="16"/>
                                  <w:rtl/>
                                  <w:lang w:bidi="ar-IQ"/>
                                </w:rPr>
                                <w:t>ليزنه</w:t>
                              </w:r>
                            </w:p>
                          </w:tc>
                          <w:tc>
                            <w:tcPr>
                              <w:tcW w:w="3550" w:type="dxa"/>
                            </w:tcPr>
                            <w:p w:rsidR="00AE3997" w:rsidRPr="007D097D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ئەندام له لیژنەی</w:t>
                              </w:r>
                              <w:r w:rsidRPr="007D097D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</w:t>
                              </w:r>
                              <w:r w:rsidRPr="007D097D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ەرزکردنەویی پلەی زانستي کۆلێژ</w:t>
                              </w:r>
                            </w:p>
                            <w:p w:rsidR="00AE3997" w:rsidRPr="00432D56" w:rsidRDefault="00AE3997" w:rsidP="00AE3997">
                              <w:pPr>
                                <w:bidi/>
                                <w:ind w:left="41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 w:rsidRPr="00432D56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 xml:space="preserve"> (</w:t>
                              </w:r>
                              <w:r w:rsidRPr="00432D5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 xml:space="preserve">  -2</w:t>
                              </w:r>
                              <w:r w:rsidRPr="00432D56"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کات ژمیر</w:t>
                              </w:r>
                              <w:r w:rsidRPr="00432D5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(</w:t>
                              </w:r>
                            </w:p>
                          </w:tc>
                        </w:tr>
                      </w:tbl>
                      <w:p w:rsidR="00AE3997" w:rsidRDefault="00AE3997" w:rsidP="00AE399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  <w:r w:rsidRPr="003120CF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نیسابى کردارى </w:t>
                        </w:r>
                        <w:r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: 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  <w:t>2</w:t>
                        </w:r>
                        <w:r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 xml:space="preserve"> </w:t>
                        </w:r>
                        <w:r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32"/>
                            <w:szCs w:val="32"/>
                            <w:rtl/>
                            <w:lang w:bidi="ar-IQ"/>
                          </w:rPr>
                          <w:t xml:space="preserve"> </w:t>
                        </w:r>
                        <w:r w:rsidRPr="0082240B">
                          <w:rPr>
                            <w:rFonts w:ascii="Times New Roman" w:hAnsi="Times New Roman" w:cs="Times New Roman" w:hint="cs"/>
                            <w:b/>
                            <w:bCs/>
                            <w:sz w:val="24"/>
                            <w:szCs w:val="24"/>
                            <w:rtl/>
                            <w:lang w:bidi="ar-IQ"/>
                          </w:rPr>
                          <w:t>کات ژمیر</w:t>
                        </w:r>
                      </w:p>
                      <w:p w:rsidR="00AE3997" w:rsidRDefault="00AE3997" w:rsidP="00AE399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:rsidR="00AE3997" w:rsidRDefault="00AE3997" w:rsidP="00AE3997">
                        <w:pPr>
                          <w:bidi/>
                          <w:spacing w:after="0" w:line="360" w:lineRule="auto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lang w:bidi="ar-IQ"/>
                          </w:rPr>
                        </w:pPr>
                      </w:p>
                      <w:p w:rsidR="00AE3997" w:rsidRDefault="00AE3997" w:rsidP="00AE3997">
                        <w:pPr>
                          <w:bidi/>
                          <w:spacing w:after="0" w:line="360" w:lineRule="auto"/>
                        </w:pPr>
                      </w:p>
                      <w:p w:rsidR="00AE3997" w:rsidRDefault="00AE3997" w:rsidP="00263355">
                        <w:pPr>
                          <w:bidi/>
                          <w:spacing w:after="0" w:line="360" w:lineRule="auto"/>
                        </w:pPr>
                      </w:p>
                      <w:p w:rsidR="00AE3997" w:rsidRDefault="00AE3997" w:rsidP="00263355">
                        <w:pPr>
                          <w:bidi/>
                          <w:spacing w:after="0" w:line="360" w:lineRule="auto"/>
                        </w:pPr>
                      </w:p>
                    </w:txbxContent>
                  </v:textbox>
                </v:shape>
                <v:shape id="Text Box 4" o:spid="_x0000_s1031" type="#_x0000_t202" style="position:absolute;top:635;width:27438;height:16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" filled="f" stroked="f">
                  <v:path arrowok="t"/>
                  <v:textbox>
                    <w:txbxContent>
                      <w:p w:rsidR="00AE3997" w:rsidRPr="00EF343D" w:rsidRDefault="00AE3997" w:rsidP="00263355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lang w:bidi="ar-IQ"/>
                          </w:rPr>
                        </w:pPr>
                        <w:r w:rsidRPr="00EF343D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  <w:szCs w:val="24"/>
                            <w:u w:val="single"/>
                            <w:rtl/>
                            <w:lang w:bidi="ar-IQ"/>
                          </w:rPr>
                          <w:t>بابەتەکان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2054"/>
                          <w:gridCol w:w="2057"/>
                        </w:tblGrid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قوناغ</w:t>
                              </w: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6A1234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بابه ت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2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Align w:val="center"/>
                            </w:tcPr>
                            <w:p w:rsidR="00AE3997" w:rsidRPr="00046492" w:rsidRDefault="00AE3997" w:rsidP="00AE3997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bidi="ar-IQ"/>
                                </w:rPr>
                              </w:pPr>
                              <w:r>
                                <w:t>Cartography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>
                                <w:rPr>
                                  <w:lang w:bidi="ar-IQ"/>
                                </w:rPr>
                                <w:t>2 group</w:t>
                              </w: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lang w:bidi="ar-IQ"/>
                                </w:rPr>
                              </w:pPr>
                              <w:r w:rsidRPr="00475BDE">
                                <w:t>project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</w:tcPr>
                            <w:p w:rsidR="00AE3997" w:rsidRDefault="00AE3997" w:rsidP="00AE399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دكتوراه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Pr="00C55986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lang w:bidi="ar-IQ"/>
                                </w:rPr>
                                <w:t>1</w:t>
                              </w:r>
                            </w:p>
                          </w:tc>
                          <w:tc>
                            <w:tcPr>
                              <w:tcW w:w="2057" w:type="dxa"/>
                              <w:vMerge w:val="restart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  <w:r>
                                <w:rPr>
                                  <w:rFonts w:ascii="Times New Roman" w:hAnsi="Times New Roman" w:cs="Times New Roman"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  <w:t>سه ربرشتى ماستر</w:t>
                              </w: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  <w:tr w:rsidR="00AE3997" w:rsidTr="00AE3997">
                          <w:tc>
                            <w:tcPr>
                              <w:tcW w:w="2054" w:type="dxa"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  <w:tc>
                            <w:tcPr>
                              <w:tcW w:w="2057" w:type="dxa"/>
                              <w:vMerge/>
                            </w:tcPr>
                            <w:p w:rsidR="00AE3997" w:rsidRDefault="00AE3997" w:rsidP="00AE3997">
                              <w:pPr>
                                <w:bidi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IQ"/>
                                </w:rPr>
                              </w:pPr>
                            </w:p>
                          </w:tc>
                        </w:tr>
                      </w:tbl>
                      <w:p w:rsidR="00AE3997" w:rsidRPr="00116A21" w:rsidRDefault="00AE3997" w:rsidP="00263355">
                        <w:pPr>
                          <w:spacing w:after="0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  <w:rtl/>
                            <w:lang w:bidi="ar-IQ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63355" w:rsidRPr="00BC2A08">
        <w:rPr>
          <w:rFonts w:asciiTheme="majorBidi" w:hAnsiTheme="majorBidi" w:cstheme="majorBidi"/>
          <w:b/>
          <w:bCs/>
          <w:noProof/>
          <w:sz w:val="26"/>
          <w:szCs w:val="26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4D364107" wp14:editId="3569882E">
            <wp:simplePos x="0" y="0"/>
            <wp:positionH relativeFrom="margin">
              <wp:align>center</wp:align>
            </wp:positionH>
            <wp:positionV relativeFrom="paragraph">
              <wp:posOffset>332703</wp:posOffset>
            </wp:positionV>
            <wp:extent cx="1548130" cy="1562100"/>
            <wp:effectExtent l="0" t="0" r="0" b="0"/>
            <wp:wrapNone/>
            <wp:docPr id="7" name="Picture 7" descr="http://www.su.edu.krd/images/logo_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su.edu.krd/images/logo_e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848"/>
                    <a:stretch/>
                  </pic:blipFill>
                  <pic:spPr bwMode="auto">
                    <a:xfrm>
                      <a:off x="0" y="0"/>
                      <a:ext cx="154813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51601">
        <w:rPr>
          <w:rFonts w:asciiTheme="majorBidi" w:hAnsiTheme="majorBidi" w:cstheme="majorBidi"/>
          <w:b/>
          <w:bCs/>
          <w:sz w:val="26"/>
          <w:szCs w:val="26"/>
          <w:rtl/>
          <w:lang w:bidi="ar-IQ"/>
        </w:rPr>
        <w:t xml:space="preserve">لیستى وانە سەربارەکانى مانگى </w:t>
      </w:r>
      <w:r w:rsidR="00245282">
        <w:rPr>
          <w:rFonts w:asciiTheme="majorBidi" w:hAnsiTheme="majorBidi" w:cstheme="majorBidi" w:hint="cs"/>
          <w:b/>
          <w:bCs/>
          <w:sz w:val="26"/>
          <w:szCs w:val="26"/>
          <w:rtl/>
        </w:rPr>
        <w:t>:   4</w:t>
      </w:r>
      <w:r w:rsidR="00751601">
        <w:rPr>
          <w:rFonts w:asciiTheme="majorBidi" w:hAnsiTheme="majorBidi" w:cstheme="majorBidi" w:hint="cs"/>
          <w:b/>
          <w:bCs/>
          <w:sz w:val="26"/>
          <w:szCs w:val="26"/>
          <w:rtl/>
        </w:rPr>
        <w:t xml:space="preserve">   / 2023</w:t>
      </w: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Pr="00263355" w:rsidRDefault="00263355" w:rsidP="00263355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p w:rsidR="00263355" w:rsidRDefault="00263355" w:rsidP="00263355">
      <w:pPr>
        <w:rPr>
          <w:rFonts w:ascii="Times New Roman" w:hAnsi="Times New Roman" w:cs="Times New Roman"/>
          <w:sz w:val="24"/>
          <w:szCs w:val="24"/>
          <w:lang w:bidi="ar-IQ"/>
        </w:rPr>
      </w:pPr>
    </w:p>
    <w:tbl>
      <w:tblPr>
        <w:tblStyle w:val="TableGrid"/>
        <w:tblW w:w="1115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3"/>
        <w:gridCol w:w="992"/>
        <w:gridCol w:w="1105"/>
        <w:gridCol w:w="851"/>
        <w:gridCol w:w="1276"/>
        <w:gridCol w:w="1559"/>
        <w:gridCol w:w="992"/>
        <w:gridCol w:w="992"/>
        <w:gridCol w:w="794"/>
        <w:gridCol w:w="1177"/>
      </w:tblGrid>
      <w:tr w:rsidR="00263355" w:rsidTr="00895600">
        <w:trPr>
          <w:trHeight w:val="287"/>
        </w:trPr>
        <w:tc>
          <w:tcPr>
            <w:tcW w:w="1413" w:type="dxa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کۆى</w:t>
            </w:r>
          </w:p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بەروار</w:t>
            </w:r>
          </w:p>
        </w:tc>
        <w:tc>
          <w:tcPr>
            <w:tcW w:w="1177" w:type="dxa"/>
          </w:tcPr>
          <w:p w:rsidR="00263355" w:rsidRPr="00C7165B" w:rsidRDefault="00263355" w:rsidP="004A372B">
            <w:pPr>
              <w:jc w:val="right"/>
              <w:rPr>
                <w:rFonts w:asciiTheme="majorBidi" w:hAnsiTheme="majorBidi" w:cstheme="majorBidi"/>
                <w:lang w:bidi="ar-IQ"/>
              </w:rPr>
            </w:pPr>
            <w:r w:rsidRPr="00C7165B">
              <w:rPr>
                <w:rFonts w:asciiTheme="majorBidi" w:hAnsiTheme="majorBidi" w:cstheme="majorBidi" w:hint="cs"/>
                <w:rtl/>
                <w:lang w:bidi="ar-IQ"/>
              </w:rPr>
              <w:t>رۆژ</w:t>
            </w:r>
          </w:p>
        </w:tc>
      </w:tr>
      <w:tr w:rsidR="00895600" w:rsidTr="00895600">
        <w:trPr>
          <w:trHeight w:val="431"/>
        </w:trPr>
        <w:tc>
          <w:tcPr>
            <w:tcW w:w="1413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</w:pPr>
          </w:p>
        </w:tc>
        <w:tc>
          <w:tcPr>
            <w:tcW w:w="851" w:type="dxa"/>
            <w:shd w:val="clear" w:color="auto" w:fill="FFFFFF" w:themeFill="background1"/>
          </w:tcPr>
          <w:p w:rsidR="00263355" w:rsidRPr="00C7165B" w:rsidRDefault="00263355" w:rsidP="004A372B">
            <w:pPr>
              <w:bidi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263355" w:rsidRPr="00C7165B" w:rsidRDefault="00263355" w:rsidP="004A372B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7165B" w:rsidRDefault="00263355" w:rsidP="004A372B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A22BB1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29/4</w:t>
            </w:r>
          </w:p>
        </w:tc>
        <w:tc>
          <w:tcPr>
            <w:tcW w:w="1177" w:type="dxa"/>
            <w:shd w:val="clear" w:color="auto" w:fill="FFFFFF" w:themeFill="background1"/>
          </w:tcPr>
          <w:p w:rsidR="00263355" w:rsidRPr="00C7165B" w:rsidRDefault="00263355" w:rsidP="004A372B">
            <w:pPr>
              <w:jc w:val="right"/>
            </w:pPr>
            <w:r w:rsidRPr="00C7165B">
              <w:rPr>
                <w:rFonts w:hint="cs"/>
                <w:rtl/>
              </w:rPr>
              <w:t>شەممە</w:t>
            </w:r>
          </w:p>
        </w:tc>
      </w:tr>
      <w:tr w:rsidR="00263355" w:rsidRPr="00E60EB6" w:rsidTr="00895600">
        <w:trPr>
          <w:trHeight w:val="278"/>
        </w:trPr>
        <w:tc>
          <w:tcPr>
            <w:tcW w:w="1413" w:type="dxa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A22BB1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val="en-GB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  <w:lang w:val="en-GB"/>
              </w:rPr>
              <w:t>30/4</w:t>
            </w: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895600" w:rsidRPr="00E60EB6" w:rsidTr="00895600">
        <w:trPr>
          <w:trHeight w:val="312"/>
        </w:trPr>
        <w:tc>
          <w:tcPr>
            <w:tcW w:w="1413" w:type="dxa"/>
            <w:tcBorders>
              <w:bottom w:val="single" w:sz="4" w:space="0" w:color="auto"/>
            </w:tcBorders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tcBorders>
              <w:bottom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7165B" w:rsidRDefault="00263355" w:rsidP="004A372B">
            <w:pPr>
              <w:bidi/>
              <w:jc w:val="center"/>
              <w:rPr>
                <w:rFonts w:asciiTheme="majorBidi" w:hAnsiTheme="majorBidi" w:cstheme="majorBidi"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263355" w:rsidRPr="00E60EB6" w:rsidTr="00895600">
        <w:trPr>
          <w:trHeight w:val="273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3355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263355" w:rsidRPr="00E60EB6" w:rsidTr="00895600">
        <w:trPr>
          <w:trHeight w:val="84"/>
        </w:trPr>
        <w:tc>
          <w:tcPr>
            <w:tcW w:w="1413" w:type="dxa"/>
            <w:tcBorders>
              <w:top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  <w:tcBorders>
              <w:top w:val="single" w:sz="4" w:space="0" w:color="auto"/>
            </w:tcBorders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263355" w:rsidRPr="00E60EB6" w:rsidTr="00895600">
        <w:trPr>
          <w:trHeight w:val="321"/>
        </w:trPr>
        <w:tc>
          <w:tcPr>
            <w:tcW w:w="1413" w:type="dxa"/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CA608E" w:rsidRDefault="00263355" w:rsidP="004A372B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895600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263355" w:rsidRPr="00E60EB6" w:rsidTr="00895600">
        <w:trPr>
          <w:trHeight w:val="273"/>
        </w:trPr>
        <w:tc>
          <w:tcPr>
            <w:tcW w:w="1413" w:type="dxa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263355" w:rsidRPr="00E60EB6" w:rsidRDefault="00263355" w:rsidP="004A372B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263355" w:rsidRPr="00E60EB6" w:rsidRDefault="00263355" w:rsidP="004A372B">
            <w:pPr>
              <w:tabs>
                <w:tab w:val="center" w:pos="306"/>
              </w:tabs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263355" w:rsidRPr="00E60EB6" w:rsidRDefault="00AE3997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263355" w:rsidRPr="00E60EB6" w:rsidRDefault="00263355" w:rsidP="004A372B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:rsidR="00263355" w:rsidRPr="00E60EB6" w:rsidRDefault="00263355" w:rsidP="004A372B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AE3997" w:rsidRPr="00E60EB6" w:rsidTr="003F2112">
        <w:trPr>
          <w:trHeight w:val="609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AE3997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AE3997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3+2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bidi/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BB0310" w:rsidRDefault="00AE3997" w:rsidP="00AE3997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  <w:t>1*3</w:t>
            </w:r>
          </w:p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IQ"/>
              </w:rPr>
            </w:pPr>
            <w:r w:rsidRPr="00BB0310">
              <w:rPr>
                <w:rFonts w:asciiTheme="majorBidi" w:hAnsiTheme="majorBidi" w:cstheme="majorBidi"/>
                <w:sz w:val="24"/>
                <w:szCs w:val="24"/>
                <w:lang w:bidi="ar-IQ"/>
              </w:rPr>
              <w:t>2*</w:t>
            </w: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1</w:t>
            </w:r>
          </w:p>
        </w:tc>
        <w:tc>
          <w:tcPr>
            <w:tcW w:w="794" w:type="dxa"/>
            <w:shd w:val="clear" w:color="auto" w:fill="FFFFFF" w:themeFill="background1"/>
            <w:vAlign w:val="center"/>
          </w:tcPr>
          <w:p w:rsidR="00AE3997" w:rsidRPr="00BB0310" w:rsidRDefault="00AE3997" w:rsidP="00AE3997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rtl/>
                <w:lang w:bidi="ku-Arab-IQ"/>
              </w:rPr>
              <w:t>دکتورا</w:t>
            </w:r>
            <w:r>
              <w:rPr>
                <w:lang w:bidi="ku-Arab-IQ"/>
              </w:rPr>
              <w:t>+</w:t>
            </w:r>
            <w:r>
              <w:rPr>
                <w:rFonts w:hint="cs"/>
                <w:rtl/>
                <w:lang w:bidi="ku-Arab-IQ"/>
              </w:rPr>
              <w:t xml:space="preserve"> ماستر</w:t>
            </w: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AE3997" w:rsidRPr="00E60EB6" w:rsidTr="00895600">
        <w:trPr>
          <w:trHeight w:val="257"/>
        </w:trPr>
        <w:tc>
          <w:tcPr>
            <w:tcW w:w="1413" w:type="dxa"/>
          </w:tcPr>
          <w:p w:rsidR="00AE3997" w:rsidRPr="00E60EB6" w:rsidRDefault="00AE3997" w:rsidP="00AE3997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E60EB6" w:rsidRDefault="00AE3997" w:rsidP="00AE3997">
            <w:pPr>
              <w:tabs>
                <w:tab w:val="center" w:pos="746"/>
                <w:tab w:val="right" w:pos="1492"/>
              </w:tabs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>
              <w:rPr>
                <w:rFonts w:asciiTheme="majorBidi" w:hAnsiTheme="majorBidi" w:cstheme="majorBidi"/>
                <w:b/>
                <w:bCs/>
                <w:lang w:bidi="ar-IQ"/>
              </w:rPr>
              <w:t>9</w:t>
            </w: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  <w:tr w:rsidR="00AE3997" w:rsidRPr="00E60EB6" w:rsidTr="00895600">
        <w:trPr>
          <w:trHeight w:val="287"/>
        </w:trPr>
        <w:tc>
          <w:tcPr>
            <w:tcW w:w="1413" w:type="dxa"/>
          </w:tcPr>
          <w:p w:rsidR="00AE3997" w:rsidRPr="00263355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کۆى</w:t>
            </w:r>
          </w:p>
          <w:p w:rsidR="00AE3997" w:rsidRPr="00263355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263355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1105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  <w:tc>
          <w:tcPr>
            <w:tcW w:w="1559" w:type="dxa"/>
          </w:tcPr>
          <w:p w:rsidR="00AE3997" w:rsidRPr="00E60EB6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 و تیۆرى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اکتیکى</w:t>
            </w: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تیۆرى</w:t>
            </w:r>
          </w:p>
        </w:tc>
        <w:tc>
          <w:tcPr>
            <w:tcW w:w="794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بەروار</w:t>
            </w: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رۆژ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  <w:shd w:val="clear" w:color="auto" w:fill="FFFFFF" w:themeFill="background1"/>
          </w:tcPr>
          <w:p w:rsidR="00AE3997" w:rsidRPr="00E60EB6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  <w:shd w:val="clear" w:color="auto" w:fill="FFFFFF" w:themeFill="background1"/>
          </w:tcPr>
          <w:p w:rsidR="00AE3997" w:rsidRPr="00E60EB6" w:rsidRDefault="00AE3997" w:rsidP="00AE3997">
            <w:pPr>
              <w:jc w:val="center"/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rPr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شەممە</w:t>
            </w:r>
          </w:p>
        </w:tc>
      </w:tr>
      <w:tr w:rsidR="00AE3997" w:rsidRPr="00E60EB6" w:rsidTr="00895600">
        <w:trPr>
          <w:trHeight w:val="204"/>
        </w:trPr>
        <w:tc>
          <w:tcPr>
            <w:tcW w:w="1413" w:type="dxa"/>
          </w:tcPr>
          <w:p w:rsidR="00AE3997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AE3997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345DD8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یەک شەممە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دوو شەممە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سێ شەممە</w:t>
            </w:r>
          </w:p>
        </w:tc>
      </w:tr>
      <w:tr w:rsidR="00AE3997" w:rsidRPr="00E60EB6" w:rsidTr="00895600">
        <w:trPr>
          <w:trHeight w:val="257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چوار شەممە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CA608E" w:rsidRDefault="00AE3997" w:rsidP="00AE3997">
            <w:pPr>
              <w:bidi/>
              <w:jc w:val="center"/>
              <w:rPr>
                <w:b/>
                <w:bCs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b/>
                <w:bCs/>
              </w:rPr>
            </w:pPr>
            <w:r w:rsidRPr="00E60EB6">
              <w:rPr>
                <w:rFonts w:hint="cs"/>
                <w:b/>
                <w:bCs/>
                <w:rtl/>
              </w:rPr>
              <w:t>پێنج شەممە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پرۆژە</w:t>
            </w:r>
          </w:p>
        </w:tc>
      </w:tr>
      <w:tr w:rsidR="00AE3997" w:rsidRPr="00E60EB6" w:rsidTr="00895600">
        <w:trPr>
          <w:trHeight w:val="273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سەرپەرشتى</w:t>
            </w:r>
          </w:p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خوێندنى باڵا</w:t>
            </w:r>
          </w:p>
        </w:tc>
      </w:tr>
      <w:tr w:rsidR="00AE3997" w:rsidRPr="00E60EB6" w:rsidTr="00895600">
        <w:trPr>
          <w:trHeight w:val="170"/>
        </w:trPr>
        <w:tc>
          <w:tcPr>
            <w:tcW w:w="1413" w:type="dxa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05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851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276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  <w:tc>
          <w:tcPr>
            <w:tcW w:w="1559" w:type="dxa"/>
            <w:shd w:val="clear" w:color="auto" w:fill="FFFFFF" w:themeFill="background1"/>
          </w:tcPr>
          <w:p w:rsidR="00AE3997" w:rsidRPr="00E60EB6" w:rsidRDefault="00AE3997" w:rsidP="00AE399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794" w:type="dxa"/>
            <w:shd w:val="clear" w:color="auto" w:fill="FFFFFF" w:themeFill="background1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</w:p>
        </w:tc>
        <w:tc>
          <w:tcPr>
            <w:tcW w:w="1177" w:type="dxa"/>
          </w:tcPr>
          <w:p w:rsidR="00AE3997" w:rsidRPr="00E60EB6" w:rsidRDefault="00AE3997" w:rsidP="00AE3997">
            <w:pPr>
              <w:jc w:val="right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E60EB6">
              <w:rPr>
                <w:rFonts w:asciiTheme="majorBidi" w:hAnsiTheme="majorBidi" w:cstheme="majorBidi" w:hint="cs"/>
                <w:b/>
                <w:bCs/>
                <w:rtl/>
                <w:lang w:bidi="ar-IQ"/>
              </w:rPr>
              <w:t>کۆى گشتى</w:t>
            </w:r>
          </w:p>
        </w:tc>
      </w:tr>
    </w:tbl>
    <w:p w:rsidR="00895600" w:rsidRPr="00B67352" w:rsidRDefault="00895600" w:rsidP="00895600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lang w:bidi="ar-AE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کاتژمێرەکانى نیساب :</w:t>
      </w:r>
    </w:p>
    <w:p w:rsidR="00895600" w:rsidRPr="00B67352" w:rsidRDefault="00895600" w:rsidP="00895600">
      <w:pPr>
        <w:spacing w:after="0" w:line="240" w:lineRule="auto"/>
        <w:jc w:val="right"/>
        <w:rPr>
          <w:rFonts w:asciiTheme="majorBidi" w:hAnsiTheme="majorBidi" w:cstheme="majorBidi"/>
          <w:b/>
          <w:bCs/>
          <w:sz w:val="20"/>
          <w:szCs w:val="20"/>
          <w:lang w:bidi="ar-IQ"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کاتژمێرەکانى سەربار :</w:t>
      </w:r>
      <w:r>
        <w:rPr>
          <w:rFonts w:asciiTheme="majorBidi" w:hAnsiTheme="majorBidi" w:cstheme="majorBidi"/>
          <w:b/>
          <w:bCs/>
          <w:sz w:val="20"/>
          <w:szCs w:val="20"/>
          <w:lang w:bidi="ar-IQ"/>
        </w:rPr>
        <w:t xml:space="preserve"> </w:t>
      </w:r>
    </w:p>
    <w:p w:rsidR="006C2A9E" w:rsidRDefault="00895600" w:rsidP="00895600">
      <w:pPr>
        <w:tabs>
          <w:tab w:val="left" w:pos="1545"/>
        </w:tabs>
        <w:bidi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rtl/>
        </w:rPr>
      </w:pPr>
      <w:r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 xml:space="preserve">    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  <w:lang w:bidi="ar-IQ"/>
        </w:rPr>
        <w:t>کۆى گشتى</w:t>
      </w:r>
      <w:r w:rsidRPr="00B67352">
        <w:rPr>
          <w:rFonts w:asciiTheme="majorBidi" w:hAnsiTheme="majorBidi" w:cstheme="majorBidi" w:hint="cs"/>
          <w:b/>
          <w:bCs/>
          <w:sz w:val="20"/>
          <w:szCs w:val="20"/>
          <w:rtl/>
        </w:rPr>
        <w:t>:</w:t>
      </w:r>
    </w:p>
    <w:p w:rsidR="00895600" w:rsidRPr="00B67352" w:rsidRDefault="00895600" w:rsidP="006C2A9E">
      <w:pPr>
        <w:tabs>
          <w:tab w:val="left" w:pos="1545"/>
        </w:tabs>
        <w:bidi/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  <w:rtl/>
          <w:lang w:bidi="ar-IQ"/>
        </w:rPr>
      </w:pPr>
      <w:r w:rsidRPr="00B67352">
        <w:rPr>
          <w:rFonts w:asciiTheme="majorBidi" w:hAnsiTheme="majorBidi" w:cstheme="majorBidi"/>
          <w:b/>
          <w:bCs/>
          <w:sz w:val="20"/>
          <w:szCs w:val="20"/>
          <w:rtl/>
        </w:rPr>
        <w:tab/>
      </w: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  <w:gridCol w:w="3456"/>
      </w:tblGrid>
      <w:tr w:rsidR="00751601" w:rsidRPr="00751601" w:rsidTr="006C2A9E">
        <w:trPr>
          <w:trHeight w:val="362"/>
          <w:jc w:val="center"/>
        </w:trPr>
        <w:tc>
          <w:tcPr>
            <w:tcW w:w="3456" w:type="dxa"/>
          </w:tcPr>
          <w:p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ڕاگر</w:t>
            </w:r>
          </w:p>
        </w:tc>
        <w:tc>
          <w:tcPr>
            <w:tcW w:w="3456" w:type="dxa"/>
          </w:tcPr>
          <w:p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سەرۆک بەش</w:t>
            </w:r>
          </w:p>
        </w:tc>
        <w:tc>
          <w:tcPr>
            <w:tcW w:w="3456" w:type="dxa"/>
          </w:tcPr>
          <w:p w:rsidR="00751601" w:rsidRPr="00751601" w:rsidRDefault="00751601" w:rsidP="00751601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IQ"/>
              </w:rPr>
              <w:t>مامۆستاى وانە</w:t>
            </w:r>
          </w:p>
        </w:tc>
      </w:tr>
      <w:tr w:rsidR="00AE3997" w:rsidRPr="00751601" w:rsidTr="006C2A9E">
        <w:trPr>
          <w:trHeight w:val="245"/>
          <w:jc w:val="center"/>
        </w:trPr>
        <w:tc>
          <w:tcPr>
            <w:tcW w:w="3456" w:type="dxa"/>
          </w:tcPr>
          <w:p w:rsidR="00AE3997" w:rsidRPr="00751601" w:rsidRDefault="00AE3997" w:rsidP="00AE3997">
            <w:pPr>
              <w:tabs>
                <w:tab w:val="right" w:pos="10348"/>
                <w:tab w:val="right" w:pos="10773"/>
              </w:tabs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751601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پ.</w:t>
            </w:r>
            <w:r w:rsidRPr="00751601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د.</w:t>
            </w:r>
            <w:r w:rsidRPr="00751601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شكر قره نى عزيز</w:t>
            </w:r>
            <w:r w:rsidRPr="00751601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                  </w:t>
            </w:r>
          </w:p>
        </w:tc>
        <w:tc>
          <w:tcPr>
            <w:tcW w:w="3456" w:type="dxa"/>
          </w:tcPr>
          <w:p w:rsidR="00AE3997" w:rsidRPr="00751601" w:rsidRDefault="00AE3997" w:rsidP="00AE3997">
            <w:pPr>
              <w:tabs>
                <w:tab w:val="right" w:pos="10348"/>
                <w:tab w:val="right" w:pos="10773"/>
              </w:tabs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</w:pPr>
            <w:r w:rsidRPr="00B67352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پ.</w:t>
            </w:r>
            <w:r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ar-SY"/>
              </w:rPr>
              <w:t>ى.</w:t>
            </w:r>
            <w:r w:rsidRPr="00B67352">
              <w:rPr>
                <w:rFonts w:ascii="Times New Roman" w:hAnsi="Times New Roman" w:cs="Times New Roman"/>
                <w:b/>
                <w:bCs/>
                <w:sz w:val="20"/>
                <w:szCs w:val="20"/>
                <w:rtl/>
                <w:lang w:bidi="ar-IQ"/>
              </w:rPr>
              <w:t>د.</w:t>
            </w:r>
            <w:r w:rsidRPr="00B67352"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 xml:space="preserve"> </w:t>
            </w:r>
            <w:r>
              <w:rPr>
                <w:rFonts w:ascii="Times New Roman" w:hAnsi="Times New Roman" w:cs="Times New Roman" w:hint="cs"/>
                <w:b/>
                <w:bCs/>
                <w:sz w:val="20"/>
                <w:szCs w:val="20"/>
                <w:rtl/>
                <w:lang w:bidi="ar-IQ"/>
              </w:rPr>
              <w:t>دلين محمد صالح الشرفاني</w:t>
            </w:r>
          </w:p>
        </w:tc>
        <w:tc>
          <w:tcPr>
            <w:tcW w:w="3456" w:type="dxa"/>
          </w:tcPr>
          <w:p w:rsidR="00AE3997" w:rsidRPr="00AE3997" w:rsidRDefault="00AE3997" w:rsidP="00AE3997">
            <w:pPr>
              <w:tabs>
                <w:tab w:val="center" w:pos="1620"/>
              </w:tabs>
              <w:bidi/>
              <w:ind w:left="479"/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</w:pPr>
            <w:r w:rsidRPr="00AE3997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  <w:lang w:bidi="ku-Arab-IQ"/>
              </w:rPr>
              <w:t xml:space="preserve">  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SY"/>
              </w:rPr>
              <w:t xml:space="preserve"> پ.ی.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  <w:t xml:space="preserve"> د.هه ڤال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  <w:t>عبدالجبار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lang w:bidi="ar-IQ"/>
              </w:rPr>
              <w:t xml:space="preserve"> </w:t>
            </w:r>
            <w:r w:rsidRPr="00AE3997"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  <w:lang w:bidi="ar-IQ"/>
              </w:rPr>
              <w:t>صادق</w:t>
            </w:r>
          </w:p>
        </w:tc>
      </w:tr>
    </w:tbl>
    <w:p w:rsidR="00895600" w:rsidRPr="00263355" w:rsidRDefault="00895600" w:rsidP="004B0E0A">
      <w:pPr>
        <w:rPr>
          <w:rFonts w:ascii="Times New Roman" w:hAnsi="Times New Roman" w:cs="Times New Roman"/>
          <w:sz w:val="24"/>
          <w:szCs w:val="24"/>
          <w:rtl/>
          <w:lang w:bidi="ar-IQ"/>
        </w:rPr>
      </w:pPr>
    </w:p>
    <w:sectPr w:rsidR="00895600" w:rsidRPr="00263355" w:rsidSect="00E46D43">
      <w:pgSz w:w="12240" w:h="15840"/>
      <w:pgMar w:top="284" w:right="510" w:bottom="0" w:left="42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6727A"/>
    <w:multiLevelType w:val="hybridMultilevel"/>
    <w:tmpl w:val="D68EA93E"/>
    <w:lvl w:ilvl="0" w:tplc="20C80882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111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sjQ1NjQ3NTUzMjVX0lEKTi0uzszPAykwrgUAiy6FNCwAAAA="/>
  </w:docVars>
  <w:rsids>
    <w:rsidRoot w:val="009A37D8"/>
    <w:rsid w:val="00001BEC"/>
    <w:rsid w:val="0000576F"/>
    <w:rsid w:val="00005885"/>
    <w:rsid w:val="0000684D"/>
    <w:rsid w:val="00006B40"/>
    <w:rsid w:val="0001209C"/>
    <w:rsid w:val="000130EE"/>
    <w:rsid w:val="0002641C"/>
    <w:rsid w:val="00027F4D"/>
    <w:rsid w:val="00032649"/>
    <w:rsid w:val="00036D36"/>
    <w:rsid w:val="00041AC0"/>
    <w:rsid w:val="000443D8"/>
    <w:rsid w:val="00046E06"/>
    <w:rsid w:val="00052D02"/>
    <w:rsid w:val="0005302D"/>
    <w:rsid w:val="00053618"/>
    <w:rsid w:val="00054631"/>
    <w:rsid w:val="00070A30"/>
    <w:rsid w:val="000716CD"/>
    <w:rsid w:val="00071AEC"/>
    <w:rsid w:val="00075050"/>
    <w:rsid w:val="0007551D"/>
    <w:rsid w:val="00093381"/>
    <w:rsid w:val="00094FC2"/>
    <w:rsid w:val="00097FE2"/>
    <w:rsid w:val="000A0FC5"/>
    <w:rsid w:val="000A5670"/>
    <w:rsid w:val="000A6982"/>
    <w:rsid w:val="000A6A84"/>
    <w:rsid w:val="000A7B68"/>
    <w:rsid w:val="000B34CD"/>
    <w:rsid w:val="000B3E82"/>
    <w:rsid w:val="000B44EC"/>
    <w:rsid w:val="000B6C22"/>
    <w:rsid w:val="000C57E9"/>
    <w:rsid w:val="000C7263"/>
    <w:rsid w:val="000D1F54"/>
    <w:rsid w:val="000D2EA1"/>
    <w:rsid w:val="000D6635"/>
    <w:rsid w:val="000E0224"/>
    <w:rsid w:val="000E5262"/>
    <w:rsid w:val="000E7047"/>
    <w:rsid w:val="000F5577"/>
    <w:rsid w:val="000F62E7"/>
    <w:rsid w:val="001003CE"/>
    <w:rsid w:val="00103EF5"/>
    <w:rsid w:val="001105AD"/>
    <w:rsid w:val="001123B0"/>
    <w:rsid w:val="0011340E"/>
    <w:rsid w:val="001134F6"/>
    <w:rsid w:val="00116A21"/>
    <w:rsid w:val="00122BD5"/>
    <w:rsid w:val="00126D83"/>
    <w:rsid w:val="00127D4E"/>
    <w:rsid w:val="001305D3"/>
    <w:rsid w:val="00134CB8"/>
    <w:rsid w:val="00146230"/>
    <w:rsid w:val="00147782"/>
    <w:rsid w:val="00150BA3"/>
    <w:rsid w:val="001600F1"/>
    <w:rsid w:val="00160452"/>
    <w:rsid w:val="00170F4E"/>
    <w:rsid w:val="00174EDF"/>
    <w:rsid w:val="00176118"/>
    <w:rsid w:val="00184C59"/>
    <w:rsid w:val="001929D9"/>
    <w:rsid w:val="00193FC7"/>
    <w:rsid w:val="00197606"/>
    <w:rsid w:val="00197A3A"/>
    <w:rsid w:val="001A3273"/>
    <w:rsid w:val="001B3D7A"/>
    <w:rsid w:val="001B5B0C"/>
    <w:rsid w:val="001C288A"/>
    <w:rsid w:val="001C571B"/>
    <w:rsid w:val="001D2D9A"/>
    <w:rsid w:val="001D54AA"/>
    <w:rsid w:val="001D6EAD"/>
    <w:rsid w:val="001D72BD"/>
    <w:rsid w:val="001E1AEA"/>
    <w:rsid w:val="001E2752"/>
    <w:rsid w:val="001E2848"/>
    <w:rsid w:val="001F1A3E"/>
    <w:rsid w:val="001F6333"/>
    <w:rsid w:val="002007EF"/>
    <w:rsid w:val="00201527"/>
    <w:rsid w:val="00202ABB"/>
    <w:rsid w:val="00207F5D"/>
    <w:rsid w:val="0021169C"/>
    <w:rsid w:val="002257B8"/>
    <w:rsid w:val="00234849"/>
    <w:rsid w:val="00245282"/>
    <w:rsid w:val="00245621"/>
    <w:rsid w:val="00245A41"/>
    <w:rsid w:val="00252382"/>
    <w:rsid w:val="00263355"/>
    <w:rsid w:val="00275241"/>
    <w:rsid w:val="002756EA"/>
    <w:rsid w:val="002800C4"/>
    <w:rsid w:val="002814AA"/>
    <w:rsid w:val="00292B34"/>
    <w:rsid w:val="00293488"/>
    <w:rsid w:val="002A7017"/>
    <w:rsid w:val="002A75C3"/>
    <w:rsid w:val="002B1F9C"/>
    <w:rsid w:val="002C0187"/>
    <w:rsid w:val="002C1552"/>
    <w:rsid w:val="002C3B6F"/>
    <w:rsid w:val="002C47ED"/>
    <w:rsid w:val="002D40FD"/>
    <w:rsid w:val="002D7EC7"/>
    <w:rsid w:val="002E2051"/>
    <w:rsid w:val="002E57AC"/>
    <w:rsid w:val="002E7450"/>
    <w:rsid w:val="002F239B"/>
    <w:rsid w:val="00304A22"/>
    <w:rsid w:val="00305327"/>
    <w:rsid w:val="00307C9A"/>
    <w:rsid w:val="00313302"/>
    <w:rsid w:val="00313FC1"/>
    <w:rsid w:val="003202CC"/>
    <w:rsid w:val="00325FE7"/>
    <w:rsid w:val="00326CC3"/>
    <w:rsid w:val="00332980"/>
    <w:rsid w:val="00332DD1"/>
    <w:rsid w:val="00345DD8"/>
    <w:rsid w:val="003619CD"/>
    <w:rsid w:val="003741D4"/>
    <w:rsid w:val="003752F1"/>
    <w:rsid w:val="0038069F"/>
    <w:rsid w:val="00386C49"/>
    <w:rsid w:val="00392721"/>
    <w:rsid w:val="003951C6"/>
    <w:rsid w:val="0039558C"/>
    <w:rsid w:val="00397A2D"/>
    <w:rsid w:val="003A2C9B"/>
    <w:rsid w:val="003B1A93"/>
    <w:rsid w:val="003B24E8"/>
    <w:rsid w:val="003B78B1"/>
    <w:rsid w:val="003C6D01"/>
    <w:rsid w:val="003D04B3"/>
    <w:rsid w:val="003D5C20"/>
    <w:rsid w:val="003E73C9"/>
    <w:rsid w:val="003F1710"/>
    <w:rsid w:val="00402C3B"/>
    <w:rsid w:val="0040590C"/>
    <w:rsid w:val="00406CC3"/>
    <w:rsid w:val="00420547"/>
    <w:rsid w:val="00431759"/>
    <w:rsid w:val="00431B03"/>
    <w:rsid w:val="00432AB9"/>
    <w:rsid w:val="004334EF"/>
    <w:rsid w:val="0044411A"/>
    <w:rsid w:val="0044461C"/>
    <w:rsid w:val="004517C6"/>
    <w:rsid w:val="00453E58"/>
    <w:rsid w:val="00455130"/>
    <w:rsid w:val="00473424"/>
    <w:rsid w:val="0047678F"/>
    <w:rsid w:val="00482208"/>
    <w:rsid w:val="0048287E"/>
    <w:rsid w:val="0048705F"/>
    <w:rsid w:val="00487289"/>
    <w:rsid w:val="00492534"/>
    <w:rsid w:val="004A6B52"/>
    <w:rsid w:val="004B08ED"/>
    <w:rsid w:val="004B0C36"/>
    <w:rsid w:val="004B0E0A"/>
    <w:rsid w:val="004B3198"/>
    <w:rsid w:val="004B4E20"/>
    <w:rsid w:val="004C09E1"/>
    <w:rsid w:val="004C23CE"/>
    <w:rsid w:val="004C4456"/>
    <w:rsid w:val="004D0D01"/>
    <w:rsid w:val="004D5625"/>
    <w:rsid w:val="004F1AD5"/>
    <w:rsid w:val="004F5928"/>
    <w:rsid w:val="00502474"/>
    <w:rsid w:val="00512502"/>
    <w:rsid w:val="00513038"/>
    <w:rsid w:val="0051433B"/>
    <w:rsid w:val="00515B9C"/>
    <w:rsid w:val="00516004"/>
    <w:rsid w:val="0052173D"/>
    <w:rsid w:val="00521B2E"/>
    <w:rsid w:val="00526339"/>
    <w:rsid w:val="005311A9"/>
    <w:rsid w:val="0053376A"/>
    <w:rsid w:val="005354D6"/>
    <w:rsid w:val="00536073"/>
    <w:rsid w:val="00543F71"/>
    <w:rsid w:val="00547404"/>
    <w:rsid w:val="00551E11"/>
    <w:rsid w:val="00554D6B"/>
    <w:rsid w:val="00557A2F"/>
    <w:rsid w:val="00560835"/>
    <w:rsid w:val="00562C09"/>
    <w:rsid w:val="00563E79"/>
    <w:rsid w:val="00565687"/>
    <w:rsid w:val="00576E19"/>
    <w:rsid w:val="005825BC"/>
    <w:rsid w:val="00583CB5"/>
    <w:rsid w:val="005879A7"/>
    <w:rsid w:val="0059019E"/>
    <w:rsid w:val="005969BF"/>
    <w:rsid w:val="00597E6D"/>
    <w:rsid w:val="005A1386"/>
    <w:rsid w:val="005A30B1"/>
    <w:rsid w:val="005B2F51"/>
    <w:rsid w:val="005B4075"/>
    <w:rsid w:val="005B45A7"/>
    <w:rsid w:val="005B6DAD"/>
    <w:rsid w:val="005C02BE"/>
    <w:rsid w:val="005C08D4"/>
    <w:rsid w:val="005C6DDD"/>
    <w:rsid w:val="005C6E4F"/>
    <w:rsid w:val="005D02A9"/>
    <w:rsid w:val="005D0639"/>
    <w:rsid w:val="005D5DEF"/>
    <w:rsid w:val="005E54CB"/>
    <w:rsid w:val="005F73E4"/>
    <w:rsid w:val="006002EC"/>
    <w:rsid w:val="0060642D"/>
    <w:rsid w:val="00613E5B"/>
    <w:rsid w:val="00615818"/>
    <w:rsid w:val="0062298A"/>
    <w:rsid w:val="00632EE8"/>
    <w:rsid w:val="006418A8"/>
    <w:rsid w:val="0064256A"/>
    <w:rsid w:val="00650DF9"/>
    <w:rsid w:val="006635D5"/>
    <w:rsid w:val="00674336"/>
    <w:rsid w:val="00674521"/>
    <w:rsid w:val="00681E6B"/>
    <w:rsid w:val="00687267"/>
    <w:rsid w:val="006902D9"/>
    <w:rsid w:val="00693B25"/>
    <w:rsid w:val="00694404"/>
    <w:rsid w:val="0069785A"/>
    <w:rsid w:val="006A08F9"/>
    <w:rsid w:val="006A1234"/>
    <w:rsid w:val="006A5F43"/>
    <w:rsid w:val="006A7DF4"/>
    <w:rsid w:val="006B3D21"/>
    <w:rsid w:val="006C2A9E"/>
    <w:rsid w:val="006C53B5"/>
    <w:rsid w:val="006D1431"/>
    <w:rsid w:val="006D469C"/>
    <w:rsid w:val="006D634C"/>
    <w:rsid w:val="006D775D"/>
    <w:rsid w:val="006E3FAB"/>
    <w:rsid w:val="006E5F16"/>
    <w:rsid w:val="006F31E4"/>
    <w:rsid w:val="006F4157"/>
    <w:rsid w:val="00703B7A"/>
    <w:rsid w:val="007069E8"/>
    <w:rsid w:val="00711B82"/>
    <w:rsid w:val="007126E4"/>
    <w:rsid w:val="0071518E"/>
    <w:rsid w:val="0072324B"/>
    <w:rsid w:val="00743DD6"/>
    <w:rsid w:val="0075088B"/>
    <w:rsid w:val="00751601"/>
    <w:rsid w:val="007551AB"/>
    <w:rsid w:val="00755E19"/>
    <w:rsid w:val="00760C06"/>
    <w:rsid w:val="00761156"/>
    <w:rsid w:val="007818A9"/>
    <w:rsid w:val="00790D19"/>
    <w:rsid w:val="007A0472"/>
    <w:rsid w:val="007A3C19"/>
    <w:rsid w:val="007B04D8"/>
    <w:rsid w:val="007B20B4"/>
    <w:rsid w:val="007B2187"/>
    <w:rsid w:val="007B3BE1"/>
    <w:rsid w:val="007B60F9"/>
    <w:rsid w:val="007C1279"/>
    <w:rsid w:val="007D2AF7"/>
    <w:rsid w:val="007F150B"/>
    <w:rsid w:val="00801C3A"/>
    <w:rsid w:val="008036E4"/>
    <w:rsid w:val="00806A40"/>
    <w:rsid w:val="00807225"/>
    <w:rsid w:val="00813DD9"/>
    <w:rsid w:val="008140D1"/>
    <w:rsid w:val="008141C0"/>
    <w:rsid w:val="008151D3"/>
    <w:rsid w:val="008233AA"/>
    <w:rsid w:val="00832C21"/>
    <w:rsid w:val="008335E6"/>
    <w:rsid w:val="008336ED"/>
    <w:rsid w:val="0084286D"/>
    <w:rsid w:val="00845BF7"/>
    <w:rsid w:val="00854A11"/>
    <w:rsid w:val="008553E6"/>
    <w:rsid w:val="00857B92"/>
    <w:rsid w:val="00860746"/>
    <w:rsid w:val="0086140F"/>
    <w:rsid w:val="008619A9"/>
    <w:rsid w:val="00861D74"/>
    <w:rsid w:val="0086234B"/>
    <w:rsid w:val="00870381"/>
    <w:rsid w:val="0087203A"/>
    <w:rsid w:val="0087495C"/>
    <w:rsid w:val="00874CDC"/>
    <w:rsid w:val="008766C2"/>
    <w:rsid w:val="008767FC"/>
    <w:rsid w:val="00881AEA"/>
    <w:rsid w:val="0088435B"/>
    <w:rsid w:val="0088734B"/>
    <w:rsid w:val="0088735A"/>
    <w:rsid w:val="0089059B"/>
    <w:rsid w:val="00894746"/>
    <w:rsid w:val="00895600"/>
    <w:rsid w:val="008962BE"/>
    <w:rsid w:val="008A0046"/>
    <w:rsid w:val="008A0923"/>
    <w:rsid w:val="008A4168"/>
    <w:rsid w:val="008B7D09"/>
    <w:rsid w:val="008C05A1"/>
    <w:rsid w:val="008C3C76"/>
    <w:rsid w:val="008C5280"/>
    <w:rsid w:val="008D4144"/>
    <w:rsid w:val="008D4444"/>
    <w:rsid w:val="008D5ED1"/>
    <w:rsid w:val="008E0C74"/>
    <w:rsid w:val="008F2F53"/>
    <w:rsid w:val="008F4F94"/>
    <w:rsid w:val="009131D9"/>
    <w:rsid w:val="00922E96"/>
    <w:rsid w:val="009236CF"/>
    <w:rsid w:val="00927576"/>
    <w:rsid w:val="00930BEE"/>
    <w:rsid w:val="0093104A"/>
    <w:rsid w:val="0093365C"/>
    <w:rsid w:val="00960D01"/>
    <w:rsid w:val="009673B8"/>
    <w:rsid w:val="00974002"/>
    <w:rsid w:val="009744C3"/>
    <w:rsid w:val="00980F6D"/>
    <w:rsid w:val="00982BFD"/>
    <w:rsid w:val="009830D2"/>
    <w:rsid w:val="00984AF5"/>
    <w:rsid w:val="00984DB3"/>
    <w:rsid w:val="00985452"/>
    <w:rsid w:val="00986DB2"/>
    <w:rsid w:val="00992912"/>
    <w:rsid w:val="00994E85"/>
    <w:rsid w:val="00995087"/>
    <w:rsid w:val="009A1B24"/>
    <w:rsid w:val="009A1C5B"/>
    <w:rsid w:val="009A37D8"/>
    <w:rsid w:val="009B142C"/>
    <w:rsid w:val="009B4343"/>
    <w:rsid w:val="009E1729"/>
    <w:rsid w:val="009E4A31"/>
    <w:rsid w:val="009E4E5D"/>
    <w:rsid w:val="009F0F19"/>
    <w:rsid w:val="009F52F5"/>
    <w:rsid w:val="00A003FC"/>
    <w:rsid w:val="00A04986"/>
    <w:rsid w:val="00A22BB1"/>
    <w:rsid w:val="00A35BC8"/>
    <w:rsid w:val="00A35C86"/>
    <w:rsid w:val="00A36257"/>
    <w:rsid w:val="00A4683A"/>
    <w:rsid w:val="00A50190"/>
    <w:rsid w:val="00A517DC"/>
    <w:rsid w:val="00A51E80"/>
    <w:rsid w:val="00A53695"/>
    <w:rsid w:val="00A5376E"/>
    <w:rsid w:val="00A537DD"/>
    <w:rsid w:val="00A548D4"/>
    <w:rsid w:val="00A64862"/>
    <w:rsid w:val="00A719C3"/>
    <w:rsid w:val="00A82A6A"/>
    <w:rsid w:val="00A84CFC"/>
    <w:rsid w:val="00A85774"/>
    <w:rsid w:val="00A92C36"/>
    <w:rsid w:val="00AA5C8B"/>
    <w:rsid w:val="00AA7E4B"/>
    <w:rsid w:val="00AB2782"/>
    <w:rsid w:val="00AB5141"/>
    <w:rsid w:val="00AB5E1E"/>
    <w:rsid w:val="00AC1FE3"/>
    <w:rsid w:val="00AE0B67"/>
    <w:rsid w:val="00AE0F12"/>
    <w:rsid w:val="00AE1080"/>
    <w:rsid w:val="00AE13CB"/>
    <w:rsid w:val="00AE1DC8"/>
    <w:rsid w:val="00AE3344"/>
    <w:rsid w:val="00AE3997"/>
    <w:rsid w:val="00AF72E7"/>
    <w:rsid w:val="00B20264"/>
    <w:rsid w:val="00B2051A"/>
    <w:rsid w:val="00B20666"/>
    <w:rsid w:val="00B273B4"/>
    <w:rsid w:val="00B30B83"/>
    <w:rsid w:val="00B3290B"/>
    <w:rsid w:val="00B36609"/>
    <w:rsid w:val="00B4054E"/>
    <w:rsid w:val="00B40F3F"/>
    <w:rsid w:val="00B41696"/>
    <w:rsid w:val="00B5022C"/>
    <w:rsid w:val="00B56902"/>
    <w:rsid w:val="00B56E9C"/>
    <w:rsid w:val="00B57503"/>
    <w:rsid w:val="00B57F90"/>
    <w:rsid w:val="00B611BC"/>
    <w:rsid w:val="00B6443C"/>
    <w:rsid w:val="00B65A38"/>
    <w:rsid w:val="00B67352"/>
    <w:rsid w:val="00B86379"/>
    <w:rsid w:val="00B9611D"/>
    <w:rsid w:val="00BA28D8"/>
    <w:rsid w:val="00BA6020"/>
    <w:rsid w:val="00BA768B"/>
    <w:rsid w:val="00BB28E2"/>
    <w:rsid w:val="00BB5739"/>
    <w:rsid w:val="00BB681B"/>
    <w:rsid w:val="00BC10B4"/>
    <w:rsid w:val="00BC2A08"/>
    <w:rsid w:val="00BE3D17"/>
    <w:rsid w:val="00BE7F6A"/>
    <w:rsid w:val="00BF175F"/>
    <w:rsid w:val="00BF1DF9"/>
    <w:rsid w:val="00BF3307"/>
    <w:rsid w:val="00BF3988"/>
    <w:rsid w:val="00C021EC"/>
    <w:rsid w:val="00C05CB6"/>
    <w:rsid w:val="00C0607F"/>
    <w:rsid w:val="00C06E39"/>
    <w:rsid w:val="00C13484"/>
    <w:rsid w:val="00C15E6D"/>
    <w:rsid w:val="00C2687C"/>
    <w:rsid w:val="00C33178"/>
    <w:rsid w:val="00C35953"/>
    <w:rsid w:val="00C420EE"/>
    <w:rsid w:val="00C421D9"/>
    <w:rsid w:val="00C42CA7"/>
    <w:rsid w:val="00C43802"/>
    <w:rsid w:val="00C46B35"/>
    <w:rsid w:val="00C5030A"/>
    <w:rsid w:val="00C51789"/>
    <w:rsid w:val="00C55986"/>
    <w:rsid w:val="00C60303"/>
    <w:rsid w:val="00C60731"/>
    <w:rsid w:val="00C64D03"/>
    <w:rsid w:val="00C7165B"/>
    <w:rsid w:val="00C71EC6"/>
    <w:rsid w:val="00C75E92"/>
    <w:rsid w:val="00C82053"/>
    <w:rsid w:val="00C83A45"/>
    <w:rsid w:val="00C946B6"/>
    <w:rsid w:val="00C94C89"/>
    <w:rsid w:val="00CA608E"/>
    <w:rsid w:val="00CB2869"/>
    <w:rsid w:val="00CC25DE"/>
    <w:rsid w:val="00CD20A6"/>
    <w:rsid w:val="00CE0E54"/>
    <w:rsid w:val="00CE2CCB"/>
    <w:rsid w:val="00CE4987"/>
    <w:rsid w:val="00CE4A8B"/>
    <w:rsid w:val="00CF128B"/>
    <w:rsid w:val="00D07A9E"/>
    <w:rsid w:val="00D145F6"/>
    <w:rsid w:val="00D15153"/>
    <w:rsid w:val="00D235C6"/>
    <w:rsid w:val="00D32DDA"/>
    <w:rsid w:val="00D3788F"/>
    <w:rsid w:val="00D424DD"/>
    <w:rsid w:val="00D50DE2"/>
    <w:rsid w:val="00D56042"/>
    <w:rsid w:val="00D5744C"/>
    <w:rsid w:val="00D62812"/>
    <w:rsid w:val="00D63D57"/>
    <w:rsid w:val="00D6619F"/>
    <w:rsid w:val="00D7049D"/>
    <w:rsid w:val="00D73DC9"/>
    <w:rsid w:val="00D776BD"/>
    <w:rsid w:val="00D85D4F"/>
    <w:rsid w:val="00D87DDA"/>
    <w:rsid w:val="00D90A0E"/>
    <w:rsid w:val="00D91CBA"/>
    <w:rsid w:val="00D96F1C"/>
    <w:rsid w:val="00DA5536"/>
    <w:rsid w:val="00DA7DAA"/>
    <w:rsid w:val="00DB2230"/>
    <w:rsid w:val="00DC2953"/>
    <w:rsid w:val="00DC60CC"/>
    <w:rsid w:val="00DD111D"/>
    <w:rsid w:val="00DD2FBA"/>
    <w:rsid w:val="00E030B6"/>
    <w:rsid w:val="00E066D7"/>
    <w:rsid w:val="00E06AD2"/>
    <w:rsid w:val="00E06FBB"/>
    <w:rsid w:val="00E138D4"/>
    <w:rsid w:val="00E17BBC"/>
    <w:rsid w:val="00E20BEA"/>
    <w:rsid w:val="00E2113B"/>
    <w:rsid w:val="00E363B7"/>
    <w:rsid w:val="00E413A9"/>
    <w:rsid w:val="00E46D43"/>
    <w:rsid w:val="00E50541"/>
    <w:rsid w:val="00E510EA"/>
    <w:rsid w:val="00E545D4"/>
    <w:rsid w:val="00E60EB6"/>
    <w:rsid w:val="00E625F5"/>
    <w:rsid w:val="00E658F0"/>
    <w:rsid w:val="00E66BB3"/>
    <w:rsid w:val="00E742A3"/>
    <w:rsid w:val="00E74548"/>
    <w:rsid w:val="00E77683"/>
    <w:rsid w:val="00E80874"/>
    <w:rsid w:val="00E81F0F"/>
    <w:rsid w:val="00E867AB"/>
    <w:rsid w:val="00EA3063"/>
    <w:rsid w:val="00EC32AC"/>
    <w:rsid w:val="00EC76A3"/>
    <w:rsid w:val="00EE0077"/>
    <w:rsid w:val="00EF0028"/>
    <w:rsid w:val="00EF05E3"/>
    <w:rsid w:val="00EF0640"/>
    <w:rsid w:val="00EF3099"/>
    <w:rsid w:val="00EF343D"/>
    <w:rsid w:val="00EF4143"/>
    <w:rsid w:val="00EF5951"/>
    <w:rsid w:val="00EF5BC8"/>
    <w:rsid w:val="00F00DC6"/>
    <w:rsid w:val="00F03ABF"/>
    <w:rsid w:val="00F16288"/>
    <w:rsid w:val="00F20010"/>
    <w:rsid w:val="00F3315C"/>
    <w:rsid w:val="00F44E95"/>
    <w:rsid w:val="00F46EEC"/>
    <w:rsid w:val="00F55E56"/>
    <w:rsid w:val="00F563F4"/>
    <w:rsid w:val="00F67544"/>
    <w:rsid w:val="00F70D83"/>
    <w:rsid w:val="00F72614"/>
    <w:rsid w:val="00F73488"/>
    <w:rsid w:val="00F76B6B"/>
    <w:rsid w:val="00F77040"/>
    <w:rsid w:val="00F821B8"/>
    <w:rsid w:val="00F82DF1"/>
    <w:rsid w:val="00F93713"/>
    <w:rsid w:val="00F95613"/>
    <w:rsid w:val="00F970DB"/>
    <w:rsid w:val="00FB1321"/>
    <w:rsid w:val="00FB2CF5"/>
    <w:rsid w:val="00FB4FB5"/>
    <w:rsid w:val="00FB544A"/>
    <w:rsid w:val="00FB7D85"/>
    <w:rsid w:val="00FC325D"/>
    <w:rsid w:val="00FC3EE0"/>
    <w:rsid w:val="00FC690F"/>
    <w:rsid w:val="00FE1ECC"/>
    <w:rsid w:val="00FE3F9A"/>
    <w:rsid w:val="00FE4761"/>
    <w:rsid w:val="00FE547D"/>
    <w:rsid w:val="00FF31F7"/>
    <w:rsid w:val="00FF5B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4A9C9"/>
  <w15:docId w15:val="{A66848F2-4A7A-7348-AB4C-8E6DFC5C6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6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A3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1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6DB2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7516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57D44-D50F-4996-8FC3-DC75F1301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YAUNI</dc:creator>
  <cp:lastModifiedBy>haval sadeq</cp:lastModifiedBy>
  <cp:revision>10</cp:revision>
  <cp:lastPrinted>2023-03-26T09:43:00Z</cp:lastPrinted>
  <dcterms:created xsi:type="dcterms:W3CDTF">2023-04-28T19:30:00Z</dcterms:created>
  <dcterms:modified xsi:type="dcterms:W3CDTF">2023-04-29T11:09:00Z</dcterms:modified>
</cp:coreProperties>
</file>